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D5BA8" w14:textId="3BD8B29C" w:rsidR="00585000" w:rsidRPr="001E39BD" w:rsidRDefault="00602C6A" w:rsidP="00CB70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02C6A">
        <w:rPr>
          <w:rFonts w:ascii="Times New Roman" w:eastAsia="Times New Roman" w:hAnsi="Times New Roman" w:cs="Times New Roman" w:hint="eastAsia"/>
          <w:sz w:val="24"/>
          <w:szCs w:val="24"/>
        </w:rPr>
        <w:t>(T20)</w:t>
      </w:r>
      <w:r w:rsidRPr="00602C6A">
        <w:rPr>
          <w:rFonts w:ascii="新細明體" w:eastAsia="新細明體" w:hAnsi="新細明體" w:cs="新細明體" w:hint="eastAsia"/>
          <w:sz w:val="24"/>
          <w:szCs w:val="24"/>
        </w:rPr>
        <w:t>大量</w:t>
      </w:r>
      <w:r w:rsidRPr="00602C6A">
        <w:rPr>
          <w:rFonts w:ascii="Times New Roman" w:eastAsia="Times New Roman" w:hAnsi="Times New Roman" w:cs="Times New Roman" w:hint="eastAsia"/>
          <w:sz w:val="24"/>
          <w:szCs w:val="24"/>
        </w:rPr>
        <w:t>Data</w:t>
      </w:r>
      <w:r w:rsidRPr="00602C6A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602C6A">
        <w:rPr>
          <w:rFonts w:ascii="Times New Roman" w:eastAsia="Times New Roman" w:hAnsi="Times New Roman" w:cs="Times New Roman" w:hint="eastAsia"/>
          <w:sz w:val="24"/>
          <w:szCs w:val="24"/>
        </w:rPr>
        <w:t>Performance</w:t>
      </w:r>
      <w:r w:rsidRPr="00602C6A">
        <w:rPr>
          <w:rFonts w:ascii="新細明體" w:eastAsia="新細明體" w:hAnsi="新細明體" w:cs="新細明體" w:hint="eastAsia"/>
          <w:sz w:val="24"/>
          <w:szCs w:val="24"/>
        </w:rPr>
        <w:t>。比較</w:t>
      </w:r>
      <w:r w:rsidRPr="00602C6A">
        <w:rPr>
          <w:rFonts w:ascii="Times New Roman" w:eastAsia="Times New Roman" w:hAnsi="Times New Roman" w:cs="Times New Roman" w:hint="eastAsia"/>
          <w:sz w:val="24"/>
          <w:szCs w:val="24"/>
        </w:rPr>
        <w:t>Sub-Query</w:t>
      </w:r>
      <w:r w:rsidRPr="00602C6A">
        <w:rPr>
          <w:rFonts w:ascii="新細明體" w:eastAsia="新細明體" w:hAnsi="新細明體" w:cs="新細明體" w:hint="eastAsia"/>
          <w:sz w:val="24"/>
          <w:szCs w:val="24"/>
        </w:rPr>
        <w:t>和</w:t>
      </w:r>
      <w:r w:rsidRPr="00602C6A">
        <w:rPr>
          <w:rFonts w:ascii="Times New Roman" w:eastAsia="Times New Roman" w:hAnsi="Times New Roman" w:cs="Times New Roman" w:hint="eastAsia"/>
          <w:sz w:val="24"/>
          <w:szCs w:val="24"/>
        </w:rPr>
        <w:t>Join</w:t>
      </w:r>
      <w:r w:rsidR="00585000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585000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585000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585000">
        <w:rPr>
          <w:rFonts w:ascii="Times New Roman" w:eastAsia="Times New Roman" w:hAnsi="Times New Roman" w:cs="Times New Roman"/>
          <w:sz w:val="24"/>
          <w:szCs w:val="24"/>
        </w:rPr>
        <w:br/>
      </w:r>
      <w:r w:rsidR="00585000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585000">
        <w:rPr>
          <w:rFonts w:ascii="Times New Roman" w:eastAsia="Times New Roman" w:hAnsi="Times New Roman" w:cs="Times New Roman"/>
          <w:sz w:val="24"/>
          <w:szCs w:val="24"/>
        </w:rPr>
        <w:br/>
      </w:r>
      <w:r w:rsidR="00AD2A68" w:rsidRPr="00AD2A68">
        <w:rPr>
          <w:rFonts w:ascii="Times New Roman" w:eastAsia="Times New Roman" w:hAnsi="Times New Roman" w:cs="Times New Roman" w:hint="eastAsia"/>
          <w:sz w:val="24"/>
          <w:szCs w:val="24"/>
        </w:rPr>
        <w:t>(T20)</w:t>
      </w:r>
      <w:r w:rsidR="00AD2A68" w:rsidRPr="00AD2A68">
        <w:rPr>
          <w:rFonts w:ascii="新細明體" w:eastAsia="新細明體" w:hAnsi="新細明體" w:cs="新細明體" w:hint="eastAsia"/>
          <w:sz w:val="24"/>
          <w:szCs w:val="24"/>
        </w:rPr>
        <w:t>大量</w:t>
      </w:r>
      <w:r w:rsidR="00AD2A68" w:rsidRPr="00AD2A68">
        <w:rPr>
          <w:rFonts w:ascii="Times New Roman" w:eastAsia="Times New Roman" w:hAnsi="Times New Roman" w:cs="Times New Roman" w:hint="eastAsia"/>
          <w:sz w:val="24"/>
          <w:szCs w:val="24"/>
        </w:rPr>
        <w:t>Data</w:t>
      </w:r>
      <w:r w:rsidR="00AD2A68" w:rsidRPr="00AD2A68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="00AD2A68" w:rsidRPr="00AD2A68">
        <w:rPr>
          <w:rFonts w:ascii="Times New Roman" w:eastAsia="Times New Roman" w:hAnsi="Times New Roman" w:cs="Times New Roman" w:hint="eastAsia"/>
          <w:sz w:val="24"/>
          <w:szCs w:val="24"/>
        </w:rPr>
        <w:t>Performance</w:t>
      </w:r>
      <w:r w:rsidR="00AD2A68" w:rsidRPr="00AD2A68">
        <w:rPr>
          <w:rFonts w:ascii="新細明體" w:eastAsia="新細明體" w:hAnsi="新細明體" w:cs="新細明體" w:hint="eastAsia"/>
          <w:sz w:val="24"/>
          <w:szCs w:val="24"/>
        </w:rPr>
        <w:t>。比較</w:t>
      </w:r>
      <w:r w:rsidR="00AD2A68" w:rsidRPr="00AD2A68">
        <w:rPr>
          <w:rFonts w:ascii="Times New Roman" w:eastAsia="Times New Roman" w:hAnsi="Times New Roman" w:cs="Times New Roman" w:hint="eastAsia"/>
          <w:sz w:val="24"/>
          <w:szCs w:val="24"/>
        </w:rPr>
        <w:t>Sub-Query</w:t>
      </w:r>
      <w:r w:rsidR="00AD2A68" w:rsidRPr="00AD2A68">
        <w:rPr>
          <w:rFonts w:ascii="新細明體" w:eastAsia="新細明體" w:hAnsi="新細明體" w:cs="新細明體" w:hint="eastAsia"/>
          <w:sz w:val="24"/>
          <w:szCs w:val="24"/>
        </w:rPr>
        <w:t>和</w:t>
      </w:r>
      <w:r w:rsidR="00AD2A68" w:rsidRPr="00AD2A68">
        <w:rPr>
          <w:rFonts w:ascii="Times New Roman" w:eastAsia="Times New Roman" w:hAnsi="Times New Roman" w:cs="Times New Roman" w:hint="eastAsia"/>
          <w:sz w:val="24"/>
          <w:szCs w:val="24"/>
        </w:rPr>
        <w:t>Join</w:t>
      </w:r>
      <w:r w:rsidR="00585000">
        <w:rPr>
          <w:rFonts w:ascii="Times New Roman" w:eastAsia="Times New Roman" w:hAnsi="Times New Roman" w:cs="Times New Roman"/>
          <w:sz w:val="24"/>
          <w:szCs w:val="24"/>
        </w:rPr>
        <w:br/>
      </w:r>
      <w:r w:rsidR="00585000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585000">
        <w:rPr>
          <w:rFonts w:ascii="Times New Roman" w:eastAsia="Times New Roman" w:hAnsi="Times New Roman" w:cs="Times New Roman"/>
          <w:sz w:val="24"/>
          <w:szCs w:val="24"/>
        </w:rPr>
        <w:br/>
      </w:r>
      <w:r w:rsidR="00585000" w:rsidRPr="001E39BD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7311F0EE" w14:textId="77777777" w:rsidR="00585000" w:rsidRPr="001E39BD" w:rsidRDefault="00585000" w:rsidP="00CB70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39BD">
        <w:rPr>
          <w:rFonts w:ascii="Times New Roman" w:eastAsia="Times New Roman" w:hAnsi="Times New Roman" w:cs="Times New Roman"/>
          <w:sz w:val="24"/>
          <w:szCs w:val="24"/>
        </w:rPr>
        <w:t>1. Create Sample Data</w:t>
      </w:r>
    </w:p>
    <w:p w14:paraId="1254BD72" w14:textId="77777777" w:rsidR="00585000" w:rsidRPr="001E39BD" w:rsidRDefault="00585000" w:rsidP="00CB70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39B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7F46FF1" w14:textId="77777777" w:rsidR="00585000" w:rsidRPr="001E39BD" w:rsidRDefault="00585000" w:rsidP="00CB70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39BD">
        <w:rPr>
          <w:rFonts w:ascii="Times New Roman" w:eastAsia="Times New Roman" w:hAnsi="Times New Roman" w:cs="Times New Roman"/>
          <w:sz w:val="24"/>
          <w:szCs w:val="24"/>
        </w:rPr>
        <w:t>2. Get the book that has never been sold</w:t>
      </w:r>
    </w:p>
    <w:p w14:paraId="57774CDD" w14:textId="77777777" w:rsidR="00585000" w:rsidRPr="001E39BD" w:rsidRDefault="00585000" w:rsidP="00CB70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39BD">
        <w:rPr>
          <w:rFonts w:ascii="Times New Roman" w:eastAsia="Times New Roman" w:hAnsi="Times New Roman" w:cs="Times New Roman"/>
          <w:sz w:val="24"/>
          <w:szCs w:val="24"/>
        </w:rPr>
        <w:t xml:space="preserve">2.1. GET the book that has never been sold - </w:t>
      </w:r>
      <w:proofErr w:type="spellStart"/>
      <w:r w:rsidRPr="001E39BD">
        <w:rPr>
          <w:rFonts w:ascii="Times New Roman" w:eastAsia="Times New Roman" w:hAnsi="Times New Roman" w:cs="Times New Roman"/>
          <w:sz w:val="24"/>
          <w:szCs w:val="24"/>
        </w:rPr>
        <w:t>SubQuery</w:t>
      </w:r>
      <w:proofErr w:type="spellEnd"/>
    </w:p>
    <w:p w14:paraId="16CC8BBC" w14:textId="77777777" w:rsidR="00585000" w:rsidRPr="001E39BD" w:rsidRDefault="00585000" w:rsidP="00CB70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39BD">
        <w:rPr>
          <w:rFonts w:ascii="Times New Roman" w:eastAsia="Times New Roman" w:hAnsi="Times New Roman" w:cs="Times New Roman"/>
          <w:sz w:val="24"/>
          <w:szCs w:val="24"/>
        </w:rPr>
        <w:t>2.2. Get the book that has never been sold - JOIN</w:t>
      </w:r>
    </w:p>
    <w:p w14:paraId="40196FC8" w14:textId="77777777" w:rsidR="00585000" w:rsidRPr="001E39BD" w:rsidRDefault="00585000" w:rsidP="00CB70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39B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AE2263F" w14:textId="77777777" w:rsidR="00585000" w:rsidRPr="001E39BD" w:rsidRDefault="00585000" w:rsidP="00CB70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39BD">
        <w:rPr>
          <w:rFonts w:ascii="Times New Roman" w:eastAsia="Times New Roman" w:hAnsi="Times New Roman" w:cs="Times New Roman"/>
          <w:sz w:val="24"/>
          <w:szCs w:val="24"/>
        </w:rPr>
        <w:t xml:space="preserve">3. </w:t>
      </w:r>
      <w:proofErr w:type="spellStart"/>
      <w:r w:rsidRPr="001E39BD">
        <w:rPr>
          <w:rFonts w:ascii="Times New Roman" w:eastAsia="Times New Roman" w:hAnsi="Times New Roman" w:cs="Times New Roman"/>
          <w:sz w:val="24"/>
          <w:szCs w:val="24"/>
        </w:rPr>
        <w:t>CorrelatedSubquery</w:t>
      </w:r>
      <w:proofErr w:type="spellEnd"/>
      <w:r w:rsidRPr="001E39BD">
        <w:rPr>
          <w:rFonts w:ascii="Times New Roman" w:eastAsia="Times New Roman" w:hAnsi="Times New Roman" w:cs="Times New Roman"/>
          <w:sz w:val="24"/>
          <w:szCs w:val="24"/>
        </w:rPr>
        <w:t xml:space="preserve"> V.S. </w:t>
      </w:r>
      <w:proofErr w:type="spellStart"/>
      <w:r w:rsidRPr="001E39BD">
        <w:rPr>
          <w:rFonts w:ascii="Times New Roman" w:eastAsia="Times New Roman" w:hAnsi="Times New Roman" w:cs="Times New Roman"/>
          <w:sz w:val="24"/>
          <w:szCs w:val="24"/>
        </w:rPr>
        <w:t>NonCorrelatedSubquery</w:t>
      </w:r>
      <w:proofErr w:type="spellEnd"/>
    </w:p>
    <w:p w14:paraId="40E20984" w14:textId="77777777" w:rsidR="00585000" w:rsidRPr="001E39BD" w:rsidRDefault="00585000" w:rsidP="00CB70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39BD">
        <w:rPr>
          <w:rFonts w:ascii="Times New Roman" w:eastAsia="Times New Roman" w:hAnsi="Times New Roman" w:cs="Times New Roman"/>
          <w:sz w:val="24"/>
          <w:szCs w:val="24"/>
        </w:rPr>
        <w:t>3.1. non-corelated sub-query</w:t>
      </w:r>
    </w:p>
    <w:p w14:paraId="3A93E37F" w14:textId="77777777" w:rsidR="00585000" w:rsidRPr="001E39BD" w:rsidRDefault="00585000" w:rsidP="00CB70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39BD">
        <w:rPr>
          <w:rFonts w:ascii="Times New Roman" w:eastAsia="Times New Roman" w:hAnsi="Times New Roman" w:cs="Times New Roman"/>
          <w:sz w:val="24"/>
          <w:szCs w:val="24"/>
        </w:rPr>
        <w:t>3.2. corelated sub-query</w:t>
      </w:r>
    </w:p>
    <w:p w14:paraId="568B511B" w14:textId="77777777" w:rsidR="00585000" w:rsidRPr="001E39BD" w:rsidRDefault="00585000" w:rsidP="00CB70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39B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9B36E12" w14:textId="77777777" w:rsidR="00585000" w:rsidRPr="001E39BD" w:rsidRDefault="00585000" w:rsidP="00CB70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39BD">
        <w:rPr>
          <w:rFonts w:ascii="Times New Roman" w:eastAsia="Times New Roman" w:hAnsi="Times New Roman" w:cs="Times New Roman"/>
          <w:sz w:val="24"/>
          <w:szCs w:val="24"/>
        </w:rPr>
        <w:t xml:space="preserve">4. </w:t>
      </w:r>
      <w:proofErr w:type="spellStart"/>
      <w:r w:rsidRPr="001E39BD">
        <w:rPr>
          <w:rFonts w:ascii="Times New Roman" w:eastAsia="Times New Roman" w:hAnsi="Times New Roman" w:cs="Times New Roman"/>
          <w:sz w:val="24"/>
          <w:szCs w:val="24"/>
        </w:rPr>
        <w:t>PerformanceTesting</w:t>
      </w:r>
      <w:proofErr w:type="spellEnd"/>
    </w:p>
    <w:p w14:paraId="33928CA5" w14:textId="77777777" w:rsidR="00585000" w:rsidRPr="001E39BD" w:rsidRDefault="00585000" w:rsidP="00CB70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39BD">
        <w:rPr>
          <w:rFonts w:ascii="Times New Roman" w:eastAsia="Times New Roman" w:hAnsi="Times New Roman" w:cs="Times New Roman"/>
          <w:sz w:val="24"/>
          <w:szCs w:val="24"/>
        </w:rPr>
        <w:t>4.1. Create large amount of data</w:t>
      </w:r>
    </w:p>
    <w:p w14:paraId="182A6332" w14:textId="77777777" w:rsidR="00585000" w:rsidRPr="001E39BD" w:rsidRDefault="00585000" w:rsidP="00CB70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39BD">
        <w:rPr>
          <w:rFonts w:ascii="Times New Roman" w:eastAsia="Times New Roman" w:hAnsi="Times New Roman" w:cs="Times New Roman"/>
          <w:sz w:val="24"/>
          <w:szCs w:val="24"/>
        </w:rPr>
        <w:t>4.2. Select ...</w:t>
      </w:r>
    </w:p>
    <w:p w14:paraId="2D2C330E" w14:textId="77777777" w:rsidR="00585000" w:rsidRPr="001E39BD" w:rsidRDefault="00585000" w:rsidP="00CB70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39B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3AF7B47" w14:textId="77777777" w:rsidR="00585000" w:rsidRPr="001E39BD" w:rsidRDefault="00585000" w:rsidP="00CB70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39BD">
        <w:rPr>
          <w:rFonts w:ascii="Times New Roman" w:eastAsia="Times New Roman" w:hAnsi="Times New Roman" w:cs="Times New Roman"/>
          <w:sz w:val="24"/>
          <w:szCs w:val="24"/>
        </w:rPr>
        <w:t xml:space="preserve">5. </w:t>
      </w:r>
      <w:proofErr w:type="spellStart"/>
      <w:r w:rsidRPr="001E39BD">
        <w:rPr>
          <w:rFonts w:ascii="Times New Roman" w:eastAsia="Times New Roman" w:hAnsi="Times New Roman" w:cs="Times New Roman"/>
          <w:sz w:val="24"/>
          <w:szCs w:val="24"/>
        </w:rPr>
        <w:t>SubQuery</w:t>
      </w:r>
      <w:proofErr w:type="spellEnd"/>
      <w:r w:rsidRPr="001E39BD">
        <w:rPr>
          <w:rFonts w:ascii="Times New Roman" w:eastAsia="Times New Roman" w:hAnsi="Times New Roman" w:cs="Times New Roman"/>
          <w:sz w:val="24"/>
          <w:szCs w:val="24"/>
        </w:rPr>
        <w:t xml:space="preserve"> V.S. </w:t>
      </w:r>
      <w:proofErr w:type="spellStart"/>
      <w:r w:rsidRPr="001E39BD">
        <w:rPr>
          <w:rFonts w:ascii="Times New Roman" w:eastAsia="Times New Roman" w:hAnsi="Times New Roman" w:cs="Times New Roman"/>
          <w:sz w:val="24"/>
          <w:szCs w:val="24"/>
        </w:rPr>
        <w:t>JoinsPerformance</w:t>
      </w:r>
      <w:proofErr w:type="spellEnd"/>
    </w:p>
    <w:p w14:paraId="4E190871" w14:textId="77777777" w:rsidR="00585000" w:rsidRPr="001E39BD" w:rsidRDefault="00585000" w:rsidP="00CB70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39BD">
        <w:rPr>
          <w:rFonts w:ascii="Times New Roman" w:eastAsia="Times New Roman" w:hAnsi="Times New Roman" w:cs="Times New Roman"/>
          <w:sz w:val="24"/>
          <w:szCs w:val="24"/>
        </w:rPr>
        <w:t xml:space="preserve">5.1. Compare Join V.S. </w:t>
      </w:r>
      <w:proofErr w:type="spellStart"/>
      <w:r w:rsidRPr="001E39BD">
        <w:rPr>
          <w:rFonts w:ascii="Times New Roman" w:eastAsia="Times New Roman" w:hAnsi="Times New Roman" w:cs="Times New Roman"/>
          <w:sz w:val="24"/>
          <w:szCs w:val="24"/>
        </w:rPr>
        <w:t>SubQuery</w:t>
      </w:r>
      <w:proofErr w:type="spellEnd"/>
    </w:p>
    <w:p w14:paraId="3165B2FD" w14:textId="77777777" w:rsidR="00585000" w:rsidRPr="001E39BD" w:rsidRDefault="00585000" w:rsidP="00CB70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39BD">
        <w:rPr>
          <w:rFonts w:ascii="Times New Roman" w:eastAsia="Times New Roman" w:hAnsi="Times New Roman" w:cs="Times New Roman"/>
          <w:sz w:val="24"/>
          <w:szCs w:val="24"/>
        </w:rPr>
        <w:t xml:space="preserve">5.2. Compare Join V.S. </w:t>
      </w:r>
      <w:proofErr w:type="spellStart"/>
      <w:r w:rsidRPr="001E39BD">
        <w:rPr>
          <w:rFonts w:ascii="Times New Roman" w:eastAsia="Times New Roman" w:hAnsi="Times New Roman" w:cs="Times New Roman"/>
          <w:sz w:val="24"/>
          <w:szCs w:val="24"/>
        </w:rPr>
        <w:t>SubQuery</w:t>
      </w:r>
      <w:proofErr w:type="spellEnd"/>
    </w:p>
    <w:p w14:paraId="259068E1" w14:textId="77777777" w:rsidR="00585000" w:rsidRPr="001E39BD" w:rsidRDefault="00585000" w:rsidP="00CB70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E39B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181FBEE" w14:textId="7BADC972" w:rsidR="00A46804" w:rsidRDefault="00585000" w:rsidP="00CB70AB">
      <w:pPr>
        <w:spacing w:after="0"/>
      </w:pPr>
      <w:r w:rsidRPr="001E39BD">
        <w:rPr>
          <w:rFonts w:ascii="Times New Roman" w:eastAsia="Times New Roman" w:hAnsi="Times New Roman" w:cs="Times New Roman"/>
          <w:sz w:val="24"/>
          <w:szCs w:val="24"/>
        </w:rPr>
        <w:t>6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32AAC369" w14:textId="77777777" w:rsidR="00A46804" w:rsidRDefault="00A46804" w:rsidP="00CB70AB">
      <w:pPr>
        <w:spacing w:after="0"/>
      </w:pPr>
    </w:p>
    <w:p w14:paraId="5C1766D7" w14:textId="77777777" w:rsidR="00A46804" w:rsidRDefault="00A46804" w:rsidP="00CB70AB">
      <w:pPr>
        <w:spacing w:after="0"/>
      </w:pPr>
      <w:r>
        <w:rPr>
          <w:sz w:val="48"/>
          <w:szCs w:val="48"/>
        </w:rPr>
        <w:t>0. Summary</w:t>
      </w:r>
    </w:p>
    <w:p w14:paraId="08D11BD4" w14:textId="77777777" w:rsidR="00A46804" w:rsidRDefault="00A46804" w:rsidP="00CB70AB">
      <w:pPr>
        <w:spacing w:after="0"/>
      </w:pPr>
    </w:p>
    <w:p w14:paraId="59253FB3" w14:textId="77777777" w:rsidR="00A46804" w:rsidRDefault="00A46804" w:rsidP="00CB70AB">
      <w:pPr>
        <w:spacing w:after="0"/>
      </w:pPr>
    </w:p>
    <w:p w14:paraId="05098BE6" w14:textId="77777777" w:rsidR="00A46804" w:rsidRDefault="00A46804" w:rsidP="00CB70AB">
      <w:pPr>
        <w:spacing w:after="0"/>
      </w:pPr>
      <w:r>
        <w:rPr>
          <w:sz w:val="18"/>
          <w:szCs w:val="18"/>
        </w:rPr>
        <w:t>1.</w:t>
      </w:r>
    </w:p>
    <w:p w14:paraId="5A48B02C" w14:textId="77777777" w:rsidR="00A46804" w:rsidRDefault="00A46804" w:rsidP="00CB70AB">
      <w:pPr>
        <w:spacing w:after="0"/>
      </w:pPr>
      <w:proofErr w:type="gramStart"/>
      <w:r>
        <w:rPr>
          <w:sz w:val="18"/>
          <w:szCs w:val="18"/>
        </w:rPr>
        <w:t>CHECKPOINT;</w:t>
      </w:r>
      <w:proofErr w:type="gramEnd"/>
    </w:p>
    <w:p w14:paraId="319B7BF9" w14:textId="77777777" w:rsidR="00A46804" w:rsidRDefault="00A46804" w:rsidP="00CB70AB">
      <w:pPr>
        <w:spacing w:after="0"/>
      </w:pPr>
      <w:r>
        <w:rPr>
          <w:sz w:val="18"/>
          <w:szCs w:val="18"/>
        </w:rPr>
        <w:t>GO</w:t>
      </w:r>
    </w:p>
    <w:p w14:paraId="34EFE031" w14:textId="77777777" w:rsidR="00A46804" w:rsidRDefault="00A46804" w:rsidP="00CB70AB">
      <w:pPr>
        <w:spacing w:after="0"/>
      </w:pPr>
      <w:r>
        <w:rPr>
          <w:sz w:val="18"/>
          <w:szCs w:val="18"/>
        </w:rPr>
        <w:t>-- Clears query cache</w:t>
      </w:r>
    </w:p>
    <w:p w14:paraId="71787E61" w14:textId="77777777" w:rsidR="00A46804" w:rsidRDefault="00A46804" w:rsidP="00CB70AB">
      <w:pPr>
        <w:spacing w:after="0"/>
      </w:pPr>
      <w:r>
        <w:rPr>
          <w:sz w:val="18"/>
          <w:szCs w:val="18"/>
        </w:rPr>
        <w:t xml:space="preserve">DBCC </w:t>
      </w:r>
      <w:proofErr w:type="gramStart"/>
      <w:r>
        <w:rPr>
          <w:sz w:val="18"/>
          <w:szCs w:val="18"/>
        </w:rPr>
        <w:t>DROPCLEANBUFFERS;</w:t>
      </w:r>
      <w:proofErr w:type="gramEnd"/>
    </w:p>
    <w:p w14:paraId="3695537D" w14:textId="77777777" w:rsidR="00A46804" w:rsidRDefault="00A46804" w:rsidP="00CB70AB">
      <w:pPr>
        <w:spacing w:after="0"/>
      </w:pPr>
      <w:r>
        <w:rPr>
          <w:sz w:val="18"/>
          <w:szCs w:val="18"/>
        </w:rPr>
        <w:t>GO</w:t>
      </w:r>
    </w:p>
    <w:p w14:paraId="19B0ACD1" w14:textId="77777777" w:rsidR="00A46804" w:rsidRDefault="00A46804" w:rsidP="00CB70AB">
      <w:pPr>
        <w:spacing w:after="0"/>
      </w:pPr>
      <w:r>
        <w:rPr>
          <w:sz w:val="18"/>
          <w:szCs w:val="18"/>
        </w:rPr>
        <w:t>-- Clears execution plan cache</w:t>
      </w:r>
    </w:p>
    <w:p w14:paraId="29E28F91" w14:textId="77777777" w:rsidR="00A46804" w:rsidRDefault="00A46804" w:rsidP="00CB70AB">
      <w:pPr>
        <w:spacing w:after="0"/>
      </w:pPr>
      <w:r>
        <w:rPr>
          <w:sz w:val="18"/>
          <w:szCs w:val="18"/>
        </w:rPr>
        <w:t xml:space="preserve">DBCC </w:t>
      </w:r>
      <w:proofErr w:type="gramStart"/>
      <w:r>
        <w:rPr>
          <w:sz w:val="18"/>
          <w:szCs w:val="18"/>
        </w:rPr>
        <w:t>FREEPROCCACHE;</w:t>
      </w:r>
      <w:proofErr w:type="gramEnd"/>
    </w:p>
    <w:p w14:paraId="73AA65A5" w14:textId="77777777" w:rsidR="00A46804" w:rsidRDefault="00A46804" w:rsidP="00CB70AB">
      <w:pPr>
        <w:spacing w:after="0"/>
      </w:pPr>
      <w:r>
        <w:rPr>
          <w:sz w:val="18"/>
          <w:szCs w:val="18"/>
        </w:rPr>
        <w:t>GO</w:t>
      </w:r>
    </w:p>
    <w:p w14:paraId="6B0A5F14" w14:textId="77777777" w:rsidR="00A46804" w:rsidRDefault="00A46804" w:rsidP="00CB70AB">
      <w:pPr>
        <w:spacing w:after="0"/>
      </w:pPr>
      <w:r>
        <w:rPr>
          <w:sz w:val="18"/>
          <w:szCs w:val="18"/>
        </w:rPr>
        <w:t>2.</w:t>
      </w:r>
    </w:p>
    <w:p w14:paraId="07EE7117" w14:textId="77777777" w:rsidR="00A46804" w:rsidRDefault="00A46804" w:rsidP="00CB70AB">
      <w:pPr>
        <w:spacing w:after="0"/>
      </w:pPr>
      <w:r>
        <w:rPr>
          <w:sz w:val="18"/>
          <w:szCs w:val="18"/>
        </w:rPr>
        <w:t>Random Number</w:t>
      </w:r>
    </w:p>
    <w:p w14:paraId="61752558" w14:textId="77777777" w:rsidR="00A46804" w:rsidRDefault="00A46804" w:rsidP="00CB70AB">
      <w:pPr>
        <w:spacing w:after="0"/>
      </w:pPr>
      <w:r>
        <w:rPr>
          <w:sz w:val="18"/>
          <w:szCs w:val="18"/>
        </w:rPr>
        <w:t>2.1.</w:t>
      </w:r>
    </w:p>
    <w:p w14:paraId="66267E54" w14:textId="77777777" w:rsidR="00A46804" w:rsidRDefault="00A46804" w:rsidP="00CB70AB">
      <w:pPr>
        <w:spacing w:after="0"/>
      </w:pPr>
      <w:r>
        <w:rPr>
          <w:sz w:val="18"/>
          <w:szCs w:val="18"/>
        </w:rPr>
        <w:t>RAND([seed])</w:t>
      </w:r>
    </w:p>
    <w:p w14:paraId="6DC942CA" w14:textId="77777777" w:rsidR="00A46804" w:rsidRDefault="00A46804" w:rsidP="00CB70AB">
      <w:pPr>
        <w:spacing w:after="0"/>
      </w:pPr>
      <w:r>
        <w:rPr>
          <w:sz w:val="18"/>
          <w:szCs w:val="18"/>
        </w:rPr>
        <w:t>Reference:</w:t>
      </w:r>
    </w:p>
    <w:p w14:paraId="5D143D43" w14:textId="77777777" w:rsidR="00A46804" w:rsidRDefault="00000000" w:rsidP="00CB70AB">
      <w:pPr>
        <w:spacing w:after="0"/>
      </w:pPr>
      <w:hyperlink r:id="rId7" w:history="1">
        <w:r w:rsidR="00A46804">
          <w:rPr>
            <w:rStyle w:val="Hyperlink"/>
            <w:sz w:val="18"/>
            <w:szCs w:val="18"/>
          </w:rPr>
          <w:t>https://docs.microsoft.com/en-us/sql/t-sql/functions/rand-transact-sql</w:t>
        </w:r>
      </w:hyperlink>
    </w:p>
    <w:p w14:paraId="6C7F132C" w14:textId="77777777" w:rsidR="00A46804" w:rsidRDefault="00000000" w:rsidP="00CB70AB">
      <w:pPr>
        <w:spacing w:after="0"/>
      </w:pPr>
      <w:hyperlink r:id="rId8" w:history="1">
        <w:r w:rsidR="00A46804">
          <w:rPr>
            <w:rStyle w:val="Hyperlink"/>
            <w:sz w:val="18"/>
            <w:szCs w:val="18"/>
          </w:rPr>
          <w:t>https://www.w3schools.com/sql/func_mysql_rand.asp</w:t>
        </w:r>
      </w:hyperlink>
    </w:p>
    <w:p w14:paraId="620F6509" w14:textId="77777777" w:rsidR="00A46804" w:rsidRDefault="00A46804" w:rsidP="00CB70AB">
      <w:pPr>
        <w:spacing w:after="0"/>
      </w:pPr>
      <w:r>
        <w:rPr>
          <w:sz w:val="18"/>
          <w:szCs w:val="18"/>
        </w:rPr>
        <w:t>Returns a pseudo-random float value from 0 through 1, exclusive.</w:t>
      </w:r>
    </w:p>
    <w:p w14:paraId="03A3F366" w14:textId="77777777" w:rsidR="00A46804" w:rsidRDefault="00A46804" w:rsidP="00CB70AB">
      <w:pPr>
        <w:spacing w:after="0"/>
      </w:pPr>
      <w:r>
        <w:rPr>
          <w:sz w:val="18"/>
          <w:szCs w:val="18"/>
        </w:rPr>
        <w:t xml:space="preserve">0 &lt;= </w:t>
      </w:r>
      <w:proofErr w:type="spellStart"/>
      <w:r>
        <w:rPr>
          <w:sz w:val="18"/>
          <w:szCs w:val="18"/>
        </w:rPr>
        <w:t>ReturnNumber</w:t>
      </w:r>
      <w:proofErr w:type="spellEnd"/>
      <w:r>
        <w:rPr>
          <w:sz w:val="18"/>
          <w:szCs w:val="18"/>
        </w:rPr>
        <w:t xml:space="preserve"> &lt; 1</w:t>
      </w:r>
    </w:p>
    <w:p w14:paraId="43BD3D76" w14:textId="77777777" w:rsidR="00A46804" w:rsidRDefault="00A46804" w:rsidP="00CB70AB">
      <w:pPr>
        <w:spacing w:after="0"/>
      </w:pPr>
      <w:r>
        <w:rPr>
          <w:sz w:val="18"/>
          <w:szCs w:val="18"/>
        </w:rPr>
        <w:t>Same seed always returns the same RAND([seed]) value.</w:t>
      </w:r>
    </w:p>
    <w:p w14:paraId="4DEBB48E" w14:textId="77777777" w:rsidR="00A46804" w:rsidRDefault="00A46804" w:rsidP="00CB70AB">
      <w:pPr>
        <w:spacing w:after="0"/>
      </w:pPr>
      <w:r>
        <w:rPr>
          <w:sz w:val="18"/>
          <w:szCs w:val="18"/>
        </w:rPr>
        <w:t>2.2.</w:t>
      </w:r>
    </w:p>
    <w:p w14:paraId="667A7982" w14:textId="77777777" w:rsidR="00A46804" w:rsidRDefault="00A46804" w:rsidP="00CB70AB">
      <w:pPr>
        <w:spacing w:after="0"/>
      </w:pPr>
      <w:r>
        <w:rPr>
          <w:sz w:val="18"/>
          <w:szCs w:val="18"/>
        </w:rPr>
        <w:t>FLOOR(RAND</w:t>
      </w:r>
      <w:proofErr w:type="gramStart"/>
      <w:r>
        <w:rPr>
          <w:sz w:val="18"/>
          <w:szCs w:val="18"/>
        </w:rPr>
        <w:t>()*</w:t>
      </w:r>
      <w:proofErr w:type="gramEnd"/>
      <w:r>
        <w:rPr>
          <w:sz w:val="18"/>
          <w:szCs w:val="18"/>
        </w:rPr>
        <w:t>(b-a)+a);</w:t>
      </w:r>
    </w:p>
    <w:p w14:paraId="03946CD6" w14:textId="77777777" w:rsidR="00A46804" w:rsidRDefault="00A46804" w:rsidP="00CB70AB">
      <w:pPr>
        <w:spacing w:after="0"/>
      </w:pPr>
      <w:r>
        <w:rPr>
          <w:sz w:val="18"/>
          <w:szCs w:val="18"/>
        </w:rPr>
        <w:t>Where a is the smallest number and b is the largest number that you want to generate a random number for.</w:t>
      </w:r>
    </w:p>
    <w:p w14:paraId="702003D6" w14:textId="77777777" w:rsidR="00A46804" w:rsidRDefault="00A46804" w:rsidP="00CB70AB">
      <w:pPr>
        <w:spacing w:after="0"/>
      </w:pPr>
      <w:r>
        <w:rPr>
          <w:sz w:val="18"/>
          <w:szCs w:val="18"/>
        </w:rPr>
        <w:t>Reference:</w:t>
      </w:r>
    </w:p>
    <w:p w14:paraId="17402E7E" w14:textId="77777777" w:rsidR="00A46804" w:rsidRDefault="00000000" w:rsidP="00CB70AB">
      <w:pPr>
        <w:spacing w:after="0"/>
      </w:pPr>
      <w:hyperlink r:id="rId9" w:history="1">
        <w:r w:rsidR="00A46804">
          <w:rPr>
            <w:rStyle w:val="Hyperlink"/>
            <w:sz w:val="18"/>
            <w:szCs w:val="18"/>
          </w:rPr>
          <w:t>https://www.techonthenet.com/sql_server/functions/rand.php</w:t>
        </w:r>
      </w:hyperlink>
    </w:p>
    <w:p w14:paraId="14445418" w14:textId="77777777" w:rsidR="00A46804" w:rsidRDefault="00A46804" w:rsidP="00CB70AB">
      <w:pPr>
        <w:spacing w:after="0"/>
      </w:pPr>
      <w:r>
        <w:rPr>
          <w:sz w:val="18"/>
          <w:szCs w:val="18"/>
        </w:rPr>
        <w:t>PRINT FLOOR(</w:t>
      </w:r>
      <w:proofErr w:type="gramStart"/>
      <w:r>
        <w:rPr>
          <w:sz w:val="18"/>
          <w:szCs w:val="18"/>
        </w:rPr>
        <w:t>RAND(</w:t>
      </w:r>
      <w:proofErr w:type="gramEnd"/>
      <w:r>
        <w:rPr>
          <w:sz w:val="18"/>
          <w:szCs w:val="18"/>
        </w:rPr>
        <w:t>)*(25-10)+10);</w:t>
      </w:r>
    </w:p>
    <w:p w14:paraId="1C5AD8AA" w14:textId="77777777" w:rsidR="00A46804" w:rsidRDefault="00A46804" w:rsidP="00CB70AB">
      <w:pPr>
        <w:spacing w:after="0"/>
      </w:pPr>
      <w:r>
        <w:rPr>
          <w:sz w:val="18"/>
          <w:szCs w:val="18"/>
        </w:rPr>
        <w:lastRenderedPageBreak/>
        <w:t xml:space="preserve">10 &lt;= </w:t>
      </w:r>
      <w:proofErr w:type="spellStart"/>
      <w:r>
        <w:rPr>
          <w:sz w:val="18"/>
          <w:szCs w:val="18"/>
        </w:rPr>
        <w:t>IntNumber</w:t>
      </w:r>
      <w:proofErr w:type="spellEnd"/>
      <w:r>
        <w:rPr>
          <w:sz w:val="18"/>
          <w:szCs w:val="18"/>
        </w:rPr>
        <w:t xml:space="preserve"> &lt; 25</w:t>
      </w:r>
    </w:p>
    <w:p w14:paraId="6436B138" w14:textId="77777777" w:rsidR="00A46804" w:rsidRDefault="00A46804" w:rsidP="00CB70AB">
      <w:pPr>
        <w:spacing w:after="0"/>
      </w:pPr>
      <w:r>
        <w:rPr>
          <w:sz w:val="18"/>
          <w:szCs w:val="18"/>
        </w:rPr>
        <w:t>3.</w:t>
      </w:r>
    </w:p>
    <w:p w14:paraId="2139ABC7" w14:textId="77777777" w:rsidR="00A46804" w:rsidRDefault="00A46804" w:rsidP="00CB70AB">
      <w:pPr>
        <w:spacing w:after="0"/>
      </w:pPr>
      <w:r>
        <w:rPr>
          <w:sz w:val="18"/>
          <w:szCs w:val="18"/>
        </w:rPr>
        <w:t xml:space="preserve">Random </w:t>
      </w:r>
      <w:proofErr w:type="spellStart"/>
      <w:r>
        <w:rPr>
          <w:sz w:val="18"/>
          <w:szCs w:val="18"/>
        </w:rPr>
        <w:t>DateTime</w:t>
      </w:r>
      <w:proofErr w:type="spellEnd"/>
    </w:p>
    <w:p w14:paraId="3C7FC37D" w14:textId="77777777" w:rsidR="00A46804" w:rsidRDefault="00A46804" w:rsidP="00CB70AB">
      <w:pPr>
        <w:spacing w:after="0"/>
      </w:pPr>
      <w:r>
        <w:rPr>
          <w:sz w:val="18"/>
          <w:szCs w:val="18"/>
        </w:rPr>
        <w:t>--Ch25_08</w:t>
      </w:r>
    </w:p>
    <w:p w14:paraId="0C7B7638" w14:textId="77777777" w:rsidR="00A46804" w:rsidRDefault="00A46804" w:rsidP="00CB70AB">
      <w:pPr>
        <w:spacing w:after="0"/>
      </w:pPr>
      <w:r>
        <w:rPr>
          <w:sz w:val="18"/>
          <w:szCs w:val="18"/>
        </w:rPr>
        <w:t xml:space="preserve">--Get Random </w:t>
      </w:r>
      <w:proofErr w:type="spellStart"/>
      <w:r>
        <w:rPr>
          <w:sz w:val="18"/>
          <w:szCs w:val="18"/>
        </w:rPr>
        <w:t>DateTime</w:t>
      </w:r>
      <w:proofErr w:type="spellEnd"/>
    </w:p>
    <w:p w14:paraId="7772F3B8" w14:textId="77777777" w:rsidR="00A46804" w:rsidRDefault="00A46804" w:rsidP="00CB70AB">
      <w:pPr>
        <w:spacing w:after="0"/>
      </w:pPr>
      <w:r>
        <w:rPr>
          <w:sz w:val="18"/>
          <w:szCs w:val="18"/>
        </w:rPr>
        <w:t>--Reference:</w:t>
      </w:r>
      <w:r>
        <w:t> </w:t>
      </w:r>
      <w:hyperlink r:id="rId10" w:history="1">
        <w:r>
          <w:rPr>
            <w:rStyle w:val="Hyperlink"/>
            <w:sz w:val="18"/>
            <w:szCs w:val="18"/>
          </w:rPr>
          <w:t>http://crodrigues.com/sql-server-generate-random-datetime-within-a-range/</w:t>
        </w:r>
      </w:hyperlink>
    </w:p>
    <w:p w14:paraId="0FFCCE96" w14:textId="77777777" w:rsidR="00A46804" w:rsidRDefault="00A46804" w:rsidP="00CB70AB">
      <w:pPr>
        <w:spacing w:after="0"/>
      </w:pPr>
      <w:r>
        <w:rPr>
          <w:sz w:val="18"/>
          <w:szCs w:val="18"/>
        </w:rPr>
        <w:t xml:space="preserve">DECLARE @RandomDateTime </w:t>
      </w:r>
      <w:proofErr w:type="gramStart"/>
      <w:r>
        <w:rPr>
          <w:sz w:val="18"/>
          <w:szCs w:val="18"/>
        </w:rPr>
        <w:t>DATETIME;</w:t>
      </w:r>
      <w:proofErr w:type="gramEnd"/>
    </w:p>
    <w:p w14:paraId="708E03F7" w14:textId="77777777" w:rsidR="00A46804" w:rsidRDefault="00A46804" w:rsidP="00CB70AB">
      <w:pPr>
        <w:spacing w:after="0"/>
      </w:pPr>
      <w:r>
        <w:rPr>
          <w:sz w:val="18"/>
          <w:szCs w:val="18"/>
        </w:rPr>
        <w:t xml:space="preserve">DECLARE @DateFrom </w:t>
      </w:r>
      <w:proofErr w:type="spellStart"/>
      <w:r>
        <w:rPr>
          <w:sz w:val="18"/>
          <w:szCs w:val="18"/>
        </w:rPr>
        <w:t>DATETime</w:t>
      </w:r>
      <w:proofErr w:type="spellEnd"/>
      <w:r>
        <w:rPr>
          <w:sz w:val="18"/>
          <w:szCs w:val="18"/>
        </w:rPr>
        <w:t xml:space="preserve"> = '2012-01-01'</w:t>
      </w:r>
    </w:p>
    <w:p w14:paraId="133B12C5" w14:textId="77777777" w:rsidR="00A46804" w:rsidRDefault="00A46804" w:rsidP="00CB70AB">
      <w:pPr>
        <w:spacing w:after="0"/>
      </w:pPr>
      <w:r>
        <w:rPr>
          <w:sz w:val="18"/>
          <w:szCs w:val="18"/>
        </w:rPr>
        <w:t xml:space="preserve">DECLARE @DateTo </w:t>
      </w:r>
      <w:proofErr w:type="spellStart"/>
      <w:r>
        <w:rPr>
          <w:sz w:val="18"/>
          <w:szCs w:val="18"/>
        </w:rPr>
        <w:t>DATeTime</w:t>
      </w:r>
      <w:proofErr w:type="spellEnd"/>
      <w:r>
        <w:rPr>
          <w:sz w:val="18"/>
          <w:szCs w:val="18"/>
        </w:rPr>
        <w:t xml:space="preserve"> = '2017-06-30'</w:t>
      </w:r>
    </w:p>
    <w:p w14:paraId="5C4BC2BE" w14:textId="77777777" w:rsidR="00A46804" w:rsidRDefault="00A46804" w:rsidP="00CB70AB">
      <w:pPr>
        <w:spacing w:after="0"/>
      </w:pPr>
      <w:r>
        <w:rPr>
          <w:sz w:val="18"/>
          <w:szCs w:val="18"/>
        </w:rPr>
        <w:t>DECLARE @DaysRandom Int= 0</w:t>
      </w:r>
    </w:p>
    <w:p w14:paraId="617ACF2F" w14:textId="77777777" w:rsidR="00A46804" w:rsidRDefault="00A46804" w:rsidP="00CB70AB">
      <w:pPr>
        <w:spacing w:after="0"/>
      </w:pPr>
      <w:r>
        <w:rPr>
          <w:sz w:val="18"/>
          <w:szCs w:val="18"/>
        </w:rPr>
        <w:t>DECLARE @MillisRandom Int=0</w:t>
      </w:r>
    </w:p>
    <w:p w14:paraId="3F6B27F3" w14:textId="77777777" w:rsidR="00A46804" w:rsidRDefault="00A46804" w:rsidP="00CB70AB">
      <w:pPr>
        <w:spacing w:after="0"/>
      </w:pPr>
      <w:r>
        <w:rPr>
          <w:sz w:val="18"/>
          <w:szCs w:val="18"/>
        </w:rPr>
        <w:t>--get random number of days</w:t>
      </w:r>
    </w:p>
    <w:p w14:paraId="0CE86202" w14:textId="77777777" w:rsidR="00A46804" w:rsidRDefault="00A46804" w:rsidP="00CB70AB">
      <w:pPr>
        <w:spacing w:after="0"/>
      </w:pPr>
      <w:r>
        <w:rPr>
          <w:sz w:val="18"/>
          <w:szCs w:val="18"/>
        </w:rPr>
        <w:t xml:space="preserve">select @DaysRandom= </w:t>
      </w:r>
      <w:proofErr w:type="gramStart"/>
      <w:r>
        <w:rPr>
          <w:sz w:val="18"/>
          <w:szCs w:val="18"/>
        </w:rPr>
        <w:t>DATEDIFF(</w:t>
      </w:r>
      <w:proofErr w:type="gramEnd"/>
      <w:r>
        <w:rPr>
          <w:sz w:val="18"/>
          <w:szCs w:val="18"/>
        </w:rPr>
        <w:t>day,@</w:t>
      </w:r>
      <w:proofErr w:type="spellStart"/>
      <w:r>
        <w:rPr>
          <w:sz w:val="18"/>
          <w:szCs w:val="18"/>
        </w:rPr>
        <w:t>DateFrom</w:t>
      </w:r>
      <w:proofErr w:type="spellEnd"/>
      <w:r>
        <w:rPr>
          <w:sz w:val="18"/>
          <w:szCs w:val="18"/>
        </w:rPr>
        <w:t>,@</w:t>
      </w:r>
      <w:proofErr w:type="spellStart"/>
      <w:r>
        <w:rPr>
          <w:sz w:val="18"/>
          <w:szCs w:val="18"/>
        </w:rPr>
        <w:t>DateTo</w:t>
      </w:r>
      <w:proofErr w:type="spellEnd"/>
      <w:r>
        <w:rPr>
          <w:sz w:val="18"/>
          <w:szCs w:val="18"/>
        </w:rPr>
        <w:t>)</w:t>
      </w:r>
    </w:p>
    <w:p w14:paraId="4A049A34" w14:textId="77777777" w:rsidR="00A46804" w:rsidRDefault="00A46804" w:rsidP="00CB70AB">
      <w:pPr>
        <w:spacing w:after="0"/>
      </w:pPr>
      <w:r>
        <w:rPr>
          <w:sz w:val="18"/>
          <w:szCs w:val="18"/>
        </w:rPr>
        <w:t xml:space="preserve">SELECT @DaysRandom = </w:t>
      </w:r>
      <w:proofErr w:type="gramStart"/>
      <w:r>
        <w:rPr>
          <w:sz w:val="18"/>
          <w:szCs w:val="18"/>
        </w:rPr>
        <w:t>ROUND(</w:t>
      </w:r>
      <w:proofErr w:type="gramEnd"/>
      <w:r>
        <w:rPr>
          <w:sz w:val="18"/>
          <w:szCs w:val="18"/>
        </w:rPr>
        <w:t>((@DaysRandom -1) * RAND()), 0)</w:t>
      </w:r>
    </w:p>
    <w:p w14:paraId="2D9C8E90" w14:textId="77777777" w:rsidR="00A46804" w:rsidRDefault="00A46804" w:rsidP="00CB70AB">
      <w:pPr>
        <w:spacing w:after="0"/>
      </w:pPr>
      <w:r>
        <w:rPr>
          <w:sz w:val="18"/>
          <w:szCs w:val="18"/>
        </w:rPr>
        <w:t xml:space="preserve">--get random </w:t>
      </w:r>
      <w:proofErr w:type="spellStart"/>
      <w:r>
        <w:rPr>
          <w:sz w:val="18"/>
          <w:szCs w:val="18"/>
        </w:rPr>
        <w:t>millis</w:t>
      </w:r>
      <w:proofErr w:type="spellEnd"/>
    </w:p>
    <w:p w14:paraId="6A1603B3" w14:textId="77777777" w:rsidR="00A46804" w:rsidRDefault="00A46804" w:rsidP="00CB70AB">
      <w:pPr>
        <w:spacing w:after="0"/>
      </w:pPr>
      <w:r>
        <w:rPr>
          <w:sz w:val="18"/>
          <w:szCs w:val="18"/>
        </w:rPr>
        <w:t xml:space="preserve">SELECT @MillisRandom = </w:t>
      </w:r>
      <w:proofErr w:type="gramStart"/>
      <w:r>
        <w:rPr>
          <w:sz w:val="18"/>
          <w:szCs w:val="18"/>
        </w:rPr>
        <w:t>ROUND(</w:t>
      </w:r>
      <w:proofErr w:type="gramEnd"/>
      <w:r>
        <w:rPr>
          <w:sz w:val="18"/>
          <w:szCs w:val="18"/>
        </w:rPr>
        <w:t>((99999999) * RAND()), 0)</w:t>
      </w:r>
    </w:p>
    <w:p w14:paraId="6998DE9D" w14:textId="77777777" w:rsidR="00A46804" w:rsidRDefault="00A46804" w:rsidP="00CB70AB">
      <w:pPr>
        <w:spacing w:after="0"/>
      </w:pPr>
      <w:r>
        <w:rPr>
          <w:sz w:val="18"/>
          <w:szCs w:val="18"/>
        </w:rPr>
        <w:t xml:space="preserve">SELECT @RandomDateTime = </w:t>
      </w:r>
      <w:proofErr w:type="gramStart"/>
      <w:r>
        <w:rPr>
          <w:sz w:val="18"/>
          <w:szCs w:val="18"/>
        </w:rPr>
        <w:t>DATEADD(</w:t>
      </w:r>
      <w:proofErr w:type="gramEnd"/>
      <w:r>
        <w:rPr>
          <w:sz w:val="18"/>
          <w:szCs w:val="18"/>
        </w:rPr>
        <w:t>day, @DaysRandom, @DateFrom)</w:t>
      </w:r>
    </w:p>
    <w:p w14:paraId="28A11F27" w14:textId="77777777" w:rsidR="00A46804" w:rsidRDefault="00A46804" w:rsidP="00CB70AB">
      <w:pPr>
        <w:spacing w:after="0"/>
      </w:pPr>
      <w:r>
        <w:rPr>
          <w:sz w:val="18"/>
          <w:szCs w:val="18"/>
        </w:rPr>
        <w:t xml:space="preserve">SELECT @RandomDateTime = </w:t>
      </w:r>
      <w:proofErr w:type="gramStart"/>
      <w:r>
        <w:rPr>
          <w:sz w:val="18"/>
          <w:szCs w:val="18"/>
        </w:rPr>
        <w:t>DATEADD(</w:t>
      </w:r>
      <w:proofErr w:type="gramEnd"/>
      <w:r>
        <w:rPr>
          <w:sz w:val="18"/>
          <w:szCs w:val="18"/>
        </w:rPr>
        <w:t>MILLISECOND, @MillisRandom, @RandomDateTime)</w:t>
      </w:r>
    </w:p>
    <w:p w14:paraId="4834E725" w14:textId="77777777" w:rsidR="00A46804" w:rsidRDefault="00A46804" w:rsidP="00CB70AB">
      <w:pPr>
        <w:spacing w:after="0"/>
      </w:pPr>
      <w:r>
        <w:rPr>
          <w:sz w:val="18"/>
          <w:szCs w:val="18"/>
        </w:rPr>
        <w:t>SELECT @RandomDateTime</w:t>
      </w:r>
    </w:p>
    <w:p w14:paraId="30945753" w14:textId="77777777" w:rsidR="00A46804" w:rsidRDefault="00A46804" w:rsidP="00CB70AB">
      <w:pPr>
        <w:spacing w:after="0"/>
      </w:pPr>
      <w:r>
        <w:rPr>
          <w:sz w:val="18"/>
          <w:szCs w:val="18"/>
        </w:rPr>
        <w:t>4.</w:t>
      </w:r>
    </w:p>
    <w:p w14:paraId="45E6DFAC" w14:textId="77777777" w:rsidR="00A46804" w:rsidRDefault="00A46804" w:rsidP="00CB70AB">
      <w:pPr>
        <w:spacing w:after="0"/>
      </w:pPr>
      <w:r>
        <w:rPr>
          <w:sz w:val="18"/>
          <w:szCs w:val="18"/>
        </w:rPr>
        <w:t xml:space="preserve">Theoretically, joins </w:t>
      </w:r>
      <w:proofErr w:type="gramStart"/>
      <w:r>
        <w:rPr>
          <w:sz w:val="18"/>
          <w:szCs w:val="18"/>
        </w:rPr>
        <w:t>is</w:t>
      </w:r>
      <w:proofErr w:type="gramEnd"/>
      <w:r>
        <w:rPr>
          <w:sz w:val="18"/>
          <w:szCs w:val="18"/>
        </w:rPr>
        <w:t xml:space="preserve"> faster than sub-queries.</w:t>
      </w:r>
    </w:p>
    <w:p w14:paraId="451F9F21" w14:textId="77777777" w:rsidR="00A46804" w:rsidRDefault="00A46804" w:rsidP="00CB70AB">
      <w:pPr>
        <w:spacing w:after="0"/>
      </w:pPr>
      <w:proofErr w:type="gramStart"/>
      <w:r>
        <w:rPr>
          <w:sz w:val="18"/>
          <w:szCs w:val="18"/>
        </w:rPr>
        <w:t>In reality, SQL Server</w:t>
      </w:r>
      <w:proofErr w:type="gramEnd"/>
      <w:r>
        <w:rPr>
          <w:sz w:val="18"/>
          <w:szCs w:val="18"/>
        </w:rPr>
        <w:t xml:space="preserve"> always transforms query on an execution plan.</w:t>
      </w:r>
    </w:p>
    <w:p w14:paraId="69288010" w14:textId="77777777" w:rsidR="00A46804" w:rsidRDefault="00A46804" w:rsidP="00CB70AB">
      <w:pPr>
        <w:spacing w:after="0"/>
      </w:pPr>
      <w:r>
        <w:rPr>
          <w:sz w:val="18"/>
          <w:szCs w:val="18"/>
        </w:rPr>
        <w:t xml:space="preserve">If </w:t>
      </w:r>
      <w:proofErr w:type="spellStart"/>
      <w:r>
        <w:rPr>
          <w:sz w:val="18"/>
          <w:szCs w:val="18"/>
        </w:rPr>
        <w:t>sql</w:t>
      </w:r>
      <w:proofErr w:type="spellEnd"/>
      <w:r>
        <w:rPr>
          <w:sz w:val="18"/>
          <w:szCs w:val="18"/>
        </w:rPr>
        <w:t xml:space="preserve"> server generates the same execution plan from both queries,</w:t>
      </w:r>
    </w:p>
    <w:p w14:paraId="51C5E62A" w14:textId="77777777" w:rsidR="00A46804" w:rsidRDefault="00A46804" w:rsidP="00CB70AB">
      <w:pPr>
        <w:spacing w:after="0"/>
      </w:pPr>
      <w:r>
        <w:rPr>
          <w:sz w:val="18"/>
          <w:szCs w:val="18"/>
        </w:rPr>
        <w:t>then it will return the same result.</w:t>
      </w:r>
    </w:p>
    <w:p w14:paraId="301BB8DE" w14:textId="77777777" w:rsidR="00A46804" w:rsidRDefault="00A46804" w:rsidP="00CB70AB">
      <w:pPr>
        <w:spacing w:after="0"/>
      </w:pPr>
      <w:r>
        <w:rPr>
          <w:sz w:val="18"/>
          <w:szCs w:val="18"/>
        </w:rPr>
        <w:t>It is</w:t>
      </w:r>
      <w:r>
        <w:t> </w:t>
      </w:r>
      <w:r>
        <w:rPr>
          <w:sz w:val="18"/>
          <w:szCs w:val="18"/>
        </w:rPr>
        <w:t xml:space="preserve">always better to do real testing and </w:t>
      </w:r>
      <w:proofErr w:type="gramStart"/>
      <w:r>
        <w:rPr>
          <w:sz w:val="18"/>
          <w:szCs w:val="18"/>
        </w:rPr>
        <w:t>make a decision</w:t>
      </w:r>
      <w:proofErr w:type="gramEnd"/>
      <w:r>
        <w:rPr>
          <w:sz w:val="18"/>
          <w:szCs w:val="18"/>
        </w:rPr>
        <w:t>.</w:t>
      </w:r>
    </w:p>
    <w:p w14:paraId="328FEDCC" w14:textId="77777777" w:rsidR="00A46804" w:rsidRDefault="00A46804" w:rsidP="00CB70AB">
      <w:pPr>
        <w:spacing w:after="0"/>
      </w:pPr>
    </w:p>
    <w:p w14:paraId="56A27A15" w14:textId="77777777" w:rsidR="00A46804" w:rsidRDefault="00A46804" w:rsidP="00CB70AB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323262B4" w14:textId="77777777" w:rsidR="00A46804" w:rsidRDefault="00A46804" w:rsidP="00CB70AB">
      <w:pPr>
        <w:spacing w:after="0"/>
      </w:pPr>
    </w:p>
    <w:p w14:paraId="52015C85" w14:textId="77777777" w:rsidR="00A46804" w:rsidRDefault="00A46804" w:rsidP="00CB70AB">
      <w:pPr>
        <w:spacing w:after="0"/>
      </w:pPr>
      <w:r>
        <w:rPr>
          <w:sz w:val="48"/>
          <w:szCs w:val="48"/>
        </w:rPr>
        <w:t>1. Create Sample Data</w:t>
      </w:r>
    </w:p>
    <w:p w14:paraId="19473EF3" w14:textId="77777777" w:rsidR="00A46804" w:rsidRDefault="00A46804" w:rsidP="00CB70AB">
      <w:pPr>
        <w:spacing w:after="0"/>
      </w:pPr>
    </w:p>
    <w:p w14:paraId="5D46A194" w14:textId="0CC640BB" w:rsidR="00A46804" w:rsidRDefault="00A46804" w:rsidP="00CB70AB">
      <w:pPr>
        <w:spacing w:after="0"/>
      </w:pPr>
      <w:r>
        <w:rPr>
          <w:noProof/>
        </w:rPr>
        <w:drawing>
          <wp:inline distT="0" distB="0" distL="0" distR="0" wp14:anchorId="5F457855" wp14:editId="22A0C585">
            <wp:extent cx="4290060" cy="1851660"/>
            <wp:effectExtent l="0" t="0" r="0" b="0"/>
            <wp:docPr id="9" name="Picture 9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19888" w14:textId="77777777" w:rsidR="00A46804" w:rsidRDefault="00A46804" w:rsidP="00CB70AB">
      <w:pPr>
        <w:spacing w:after="0"/>
      </w:pPr>
    </w:p>
    <w:p w14:paraId="2D359D95" w14:textId="15E9C657" w:rsidR="00A46804" w:rsidRDefault="00A46804" w:rsidP="00CB70AB">
      <w:pPr>
        <w:spacing w:after="0"/>
      </w:pPr>
      <w:r>
        <w:rPr>
          <w:noProof/>
        </w:rPr>
        <w:drawing>
          <wp:inline distT="0" distB="0" distL="0" distR="0" wp14:anchorId="07264EDE" wp14:editId="3FB4CB58">
            <wp:extent cx="4594860" cy="21183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4860" cy="211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B207C" w14:textId="77777777" w:rsidR="00A46804" w:rsidRDefault="00A46804" w:rsidP="00CB70AB">
      <w:pPr>
        <w:spacing w:after="0"/>
      </w:pPr>
    </w:p>
    <w:p w14:paraId="634A4090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329BB68B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0_01_Create Sample Data</w:t>
      </w:r>
    </w:p>
    <w:p w14:paraId="1AB6D15C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728A683F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2CE3112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B3D66DD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BookShoppingCart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DA018A1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1DDCB82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ShoppingCar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4D4E6CF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ShoppingCar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6A76FF6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07F1C44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76C25C2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AF16123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9285780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ook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BB1B6E4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BC25085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Book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897FCB9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Book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9C7092B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3B786CC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2BB0139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Book</w:t>
      </w:r>
    </w:p>
    <w:p w14:paraId="4B2ABBA0" w14:textId="77777777" w:rsidR="00A46804" w:rsidRDefault="00A46804" w:rsidP="00CB70AB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416CD3C0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07043270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70FA351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DF92FD8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ookNam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BAD4E02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ookUnitPric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MONEY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29662B7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 [Description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3E55E4F7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03DB372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A19DC7A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Book</w:t>
      </w:r>
    </w:p>
    <w:p w14:paraId="2D2C19C7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Book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ookDesc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FE5A6E9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Book</w:t>
      </w:r>
    </w:p>
    <w:p w14:paraId="7840F449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Book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ookDesc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EE884D6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Book</w:t>
      </w:r>
    </w:p>
    <w:p w14:paraId="693CEA5E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Book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ookDesc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0F81640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87A89FD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ShoppingCart</w:t>
      </w:r>
      <w:proofErr w:type="spellEnd"/>
    </w:p>
    <w:p w14:paraId="000C889B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7BE13FAD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BookShoppingCart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0B54D7D9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0E954A8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2618D0C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Book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Book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36CBAF0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D4C37CB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CreatedDateTim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0053FD7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 Quant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646ECD75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9CCDDBF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3639A5E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BookShoppingCart</w:t>
      </w:r>
      <w:proofErr w:type="spellEnd"/>
    </w:p>
    <w:p w14:paraId="6F25C18A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2-08-31 20:15:04.12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67ED095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BookShoppingCart</w:t>
      </w:r>
      <w:proofErr w:type="spellEnd"/>
    </w:p>
    <w:p w14:paraId="1A14AAF0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3-04-25 07:17:05.54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5EE859E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BookShoppingCart</w:t>
      </w:r>
      <w:proofErr w:type="spellEnd"/>
    </w:p>
    <w:p w14:paraId="4A88BC5D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5-07-01 12:15:04.66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AAF1DF0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BookShoppingCart</w:t>
      </w:r>
      <w:proofErr w:type="spellEnd"/>
    </w:p>
    <w:p w14:paraId="2B1C7E71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5-09-19 20:19:04.58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7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F2B916F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5774E1A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CFC222D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Book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FB7CCF3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93E4D63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ShoppingCar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62B90E7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062C1C3" w14:textId="77777777" w:rsidR="00A46804" w:rsidRDefault="00A46804" w:rsidP="00CB70AB">
      <w:pPr>
        <w:spacing w:after="0"/>
      </w:pPr>
    </w:p>
    <w:p w14:paraId="27B0397F" w14:textId="77777777" w:rsidR="00A46804" w:rsidRDefault="00A46804" w:rsidP="00CB70AB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2E9A86F1" w14:textId="77777777" w:rsidR="00A46804" w:rsidRDefault="00A46804" w:rsidP="00CB70AB">
      <w:pPr>
        <w:spacing w:after="0"/>
      </w:pPr>
    </w:p>
    <w:p w14:paraId="7937A22A" w14:textId="77777777" w:rsidR="00A46804" w:rsidRDefault="00A46804" w:rsidP="00CB70AB">
      <w:pPr>
        <w:spacing w:after="0"/>
      </w:pPr>
      <w:r>
        <w:rPr>
          <w:sz w:val="48"/>
          <w:szCs w:val="48"/>
        </w:rPr>
        <w:t>2. Get the book that has never been sold</w:t>
      </w:r>
    </w:p>
    <w:p w14:paraId="6655248F" w14:textId="77777777" w:rsidR="00A46804" w:rsidRDefault="00A46804" w:rsidP="00CB70AB">
      <w:pPr>
        <w:spacing w:after="0"/>
      </w:pPr>
    </w:p>
    <w:p w14:paraId="6B68732A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2116FDB5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0_02_Get the book that has never been sold</w:t>
      </w:r>
    </w:p>
    <w:p w14:paraId="0A0FCE84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1B72558D" w14:textId="77777777" w:rsidR="00A46804" w:rsidRDefault="00A46804" w:rsidP="00CB70AB">
      <w:pPr>
        <w:spacing w:after="0"/>
      </w:pPr>
    </w:p>
    <w:p w14:paraId="0C48D386" w14:textId="77777777" w:rsidR="00A46804" w:rsidRDefault="00A46804" w:rsidP="00CB70AB">
      <w:pPr>
        <w:spacing w:after="0"/>
      </w:pPr>
      <w:r>
        <w:rPr>
          <w:sz w:val="36"/>
          <w:szCs w:val="36"/>
        </w:rPr>
        <w:t xml:space="preserve">2.1. GET the book that has never been sold - </w:t>
      </w:r>
      <w:proofErr w:type="spellStart"/>
      <w:r>
        <w:rPr>
          <w:sz w:val="36"/>
          <w:szCs w:val="36"/>
        </w:rPr>
        <w:t>SubQuery</w:t>
      </w:r>
      <w:proofErr w:type="spellEnd"/>
    </w:p>
    <w:p w14:paraId="60E7723A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2A15FDE7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0_02_01</w:t>
      </w:r>
    </w:p>
    <w:p w14:paraId="28BA50CD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GET the book that has never been sold - </w:t>
      </w:r>
      <w:proofErr w:type="spellStart"/>
      <w:r>
        <w:rPr>
          <w:rFonts w:ascii="Consolas" w:hAnsi="Consolas"/>
          <w:color w:val="008000"/>
          <w:sz w:val="18"/>
          <w:szCs w:val="18"/>
        </w:rPr>
        <w:t>SubQuery</w:t>
      </w:r>
      <w:proofErr w:type="spellEnd"/>
    </w:p>
    <w:p w14:paraId="0EBA7FB3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3C1A47C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6CFF433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2D8297D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Description]</w:t>
      </w:r>
    </w:p>
    <w:p w14:paraId="39BC5589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Book b</w:t>
      </w:r>
    </w:p>
    <w:p w14:paraId="092A3A4C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ISTINCT</w:t>
      </w:r>
    </w:p>
    <w:p w14:paraId="340B31B4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s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proofErr w:type="gramEnd"/>
    </w:p>
    <w:p w14:paraId="2C7E93CB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BookShoppingCar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sz w:val="18"/>
          <w:szCs w:val="18"/>
        </w:rPr>
        <w:t>bsc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0EF89E94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2E84058" w14:textId="77777777" w:rsidR="00A46804" w:rsidRDefault="00A46804" w:rsidP="00CB70AB">
      <w:pPr>
        <w:spacing w:after="0"/>
      </w:pPr>
    </w:p>
    <w:p w14:paraId="52F97318" w14:textId="77777777" w:rsidR="00A46804" w:rsidRDefault="00A46804" w:rsidP="00CB70AB">
      <w:pPr>
        <w:spacing w:after="0"/>
      </w:pPr>
      <w:r>
        <w:rPr>
          <w:sz w:val="36"/>
          <w:szCs w:val="36"/>
        </w:rPr>
        <w:t>2.2. Get the book that has never been sold - JOIN</w:t>
      </w:r>
    </w:p>
    <w:p w14:paraId="46C134C3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7D11FCE5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0_02_02</w:t>
      </w:r>
    </w:p>
    <w:p w14:paraId="361FD826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the book that has never been sold - JOIN</w:t>
      </w:r>
    </w:p>
    <w:p w14:paraId="7EB4067D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B69DDB3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76AF246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CDD1D88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Description]</w:t>
      </w:r>
    </w:p>
    <w:p w14:paraId="39C2A36D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Book b</w:t>
      </w:r>
    </w:p>
    <w:p w14:paraId="7B046F33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ShoppingCar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bsc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s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</w:p>
    <w:p w14:paraId="742AF93A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s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;</w:t>
      </w:r>
    </w:p>
    <w:p w14:paraId="2FA81018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D7E4375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FEEB812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141858D8" w14:textId="77777777" w:rsidR="00A46804" w:rsidRDefault="00000000" w:rsidP="00CB70AB">
      <w:pPr>
        <w:spacing w:after="0"/>
      </w:pPr>
      <w:hyperlink r:id="rId13" w:history="1">
        <w:r w:rsidR="00A46804">
          <w:rPr>
            <w:rStyle w:val="Hyperlink"/>
            <w:rFonts w:ascii="Consolas" w:hAnsi="Consolas"/>
            <w:sz w:val="18"/>
            <w:szCs w:val="18"/>
          </w:rPr>
          <w:t>https://technet.microsoft.com/en-us/library/ms189575(v=sql.105).aspx</w:t>
        </w:r>
      </w:hyperlink>
    </w:p>
    <w:p w14:paraId="051502D5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ubqueries can be nested </w:t>
      </w:r>
      <w:proofErr w:type="spellStart"/>
      <w:r>
        <w:rPr>
          <w:rFonts w:ascii="Consolas" w:hAnsi="Consolas"/>
          <w:color w:val="008000"/>
          <w:sz w:val="18"/>
          <w:szCs w:val="18"/>
        </w:rPr>
        <w:t>upto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32 levels.</w:t>
      </w:r>
    </w:p>
    <w:p w14:paraId="121A46E0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51DBA46" w14:textId="77777777" w:rsidR="00A46804" w:rsidRDefault="00A46804" w:rsidP="00CB70AB">
      <w:pPr>
        <w:spacing w:after="0"/>
      </w:pPr>
    </w:p>
    <w:p w14:paraId="307FBA11" w14:textId="6CFA1BC0" w:rsidR="00A46804" w:rsidRDefault="00A46804" w:rsidP="00CB70AB">
      <w:pPr>
        <w:spacing w:after="0"/>
      </w:pPr>
      <w:r>
        <w:rPr>
          <w:noProof/>
        </w:rPr>
        <w:drawing>
          <wp:inline distT="0" distB="0" distL="0" distR="0" wp14:anchorId="63AC4308" wp14:editId="2B6C18A4">
            <wp:extent cx="3657600" cy="982980"/>
            <wp:effectExtent l="0" t="0" r="0" b="762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98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1DF37" w14:textId="77777777" w:rsidR="00A46804" w:rsidRDefault="00A46804" w:rsidP="00CB70AB">
      <w:pPr>
        <w:spacing w:after="0"/>
      </w:pPr>
    </w:p>
    <w:p w14:paraId="5BAD0DEE" w14:textId="77777777" w:rsidR="00A46804" w:rsidRDefault="00A46804" w:rsidP="00CB70AB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18FC5235" w14:textId="77777777" w:rsidR="00A46804" w:rsidRDefault="00A46804" w:rsidP="00CB70AB">
      <w:pPr>
        <w:spacing w:after="0"/>
      </w:pPr>
    </w:p>
    <w:p w14:paraId="22EA8091" w14:textId="77777777" w:rsidR="00A46804" w:rsidRDefault="00A46804" w:rsidP="00CB70AB">
      <w:pPr>
        <w:spacing w:after="0"/>
      </w:pPr>
      <w:r>
        <w:rPr>
          <w:sz w:val="48"/>
          <w:szCs w:val="48"/>
        </w:rPr>
        <w:lastRenderedPageBreak/>
        <w:t>3. </w:t>
      </w:r>
      <w:proofErr w:type="spellStart"/>
      <w:r>
        <w:rPr>
          <w:sz w:val="48"/>
          <w:szCs w:val="48"/>
        </w:rPr>
        <w:t>CorrelatedSubquery</w:t>
      </w:r>
      <w:proofErr w:type="spellEnd"/>
      <w:r>
        <w:rPr>
          <w:sz w:val="48"/>
          <w:szCs w:val="48"/>
        </w:rPr>
        <w:t xml:space="preserve"> V.S. </w:t>
      </w:r>
      <w:proofErr w:type="spellStart"/>
      <w:r>
        <w:rPr>
          <w:sz w:val="48"/>
          <w:szCs w:val="48"/>
        </w:rPr>
        <w:t>NonCorrelatedSubquery</w:t>
      </w:r>
      <w:proofErr w:type="spellEnd"/>
    </w:p>
    <w:p w14:paraId="1952EED4" w14:textId="77777777" w:rsidR="00A46804" w:rsidRDefault="00A46804" w:rsidP="00CB70AB">
      <w:pPr>
        <w:spacing w:after="0"/>
      </w:pPr>
    </w:p>
    <w:p w14:paraId="1DA0FEAE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44570D83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20_03_CorrelatedSubquery V.S. </w:t>
      </w:r>
      <w:proofErr w:type="spellStart"/>
      <w:r>
        <w:rPr>
          <w:rFonts w:ascii="Consolas" w:hAnsi="Consolas"/>
          <w:color w:val="008000"/>
          <w:sz w:val="18"/>
          <w:szCs w:val="18"/>
        </w:rPr>
        <w:t>NonCorrelatedSubquery</w:t>
      </w:r>
      <w:proofErr w:type="spellEnd"/>
    </w:p>
    <w:p w14:paraId="5AAE2C2F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66E1FFDB" w14:textId="77777777" w:rsidR="00A46804" w:rsidRDefault="00A46804" w:rsidP="00CB70AB">
      <w:pPr>
        <w:spacing w:after="0"/>
      </w:pPr>
    </w:p>
    <w:p w14:paraId="07216D46" w14:textId="77777777" w:rsidR="00A46804" w:rsidRDefault="00A46804" w:rsidP="00CB70AB">
      <w:pPr>
        <w:spacing w:after="0"/>
      </w:pPr>
      <w:r>
        <w:rPr>
          <w:sz w:val="36"/>
          <w:szCs w:val="36"/>
        </w:rPr>
        <w:t>3.1. non-corelated sub-query</w:t>
      </w:r>
    </w:p>
    <w:p w14:paraId="2869BB72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7B48D3E9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0_03_01</w:t>
      </w:r>
    </w:p>
    <w:p w14:paraId="33F68722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non-corelated sub-query</w:t>
      </w:r>
    </w:p>
    <w:p w14:paraId="13AAF600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0AC1EE4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629CFD9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D176218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Description]</w:t>
      </w:r>
    </w:p>
    <w:p w14:paraId="551AF747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Book b</w:t>
      </w:r>
    </w:p>
    <w:p w14:paraId="068D405A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ISTINCT</w:t>
      </w:r>
    </w:p>
    <w:p w14:paraId="73EA8333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     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s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proofErr w:type="gramEnd"/>
    </w:p>
    <w:p w14:paraId="06B838D0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BookShoppingCar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sz w:val="18"/>
          <w:szCs w:val="18"/>
        </w:rPr>
        <w:t>bsc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64682BA6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B5F5FF7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4F14658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non-corelated sub-query can be executed independently.</w:t>
      </w:r>
    </w:p>
    <w:p w14:paraId="17247FFA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6E4E63C6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 DISTINC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sc.BookID</w:t>
      </w:r>
      <w:proofErr w:type="spellEnd"/>
      <w:proofErr w:type="gramEnd"/>
    </w:p>
    <w:p w14:paraId="5056877C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ROM   </w:t>
      </w:r>
      <w:proofErr w:type="spellStart"/>
      <w:r>
        <w:rPr>
          <w:rFonts w:ascii="Consolas" w:hAnsi="Consolas"/>
          <w:color w:val="008000"/>
          <w:sz w:val="18"/>
          <w:szCs w:val="18"/>
        </w:rPr>
        <w:t>BookShoppingCar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bsc</w:t>
      </w:r>
      <w:proofErr w:type="spellEnd"/>
    </w:p>
    <w:p w14:paraId="229870E6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D2FDAA8" w14:textId="31624502" w:rsidR="00A46804" w:rsidRDefault="00A46804" w:rsidP="00CB70AB">
      <w:pPr>
        <w:spacing w:after="0"/>
      </w:pPr>
      <w:r>
        <w:rPr>
          <w:noProof/>
        </w:rPr>
        <w:drawing>
          <wp:inline distT="0" distB="0" distL="0" distR="0" wp14:anchorId="6294866F" wp14:editId="0533DAEC">
            <wp:extent cx="3657600" cy="4572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E4343A" w14:textId="77777777" w:rsidR="00A46804" w:rsidRDefault="00A46804" w:rsidP="00CB70AB">
      <w:pPr>
        <w:spacing w:after="0"/>
      </w:pPr>
    </w:p>
    <w:p w14:paraId="30B45CB4" w14:textId="77777777" w:rsidR="00A46804" w:rsidRDefault="00A46804" w:rsidP="00CB70AB">
      <w:pPr>
        <w:spacing w:after="0"/>
      </w:pPr>
      <w:r>
        <w:rPr>
          <w:sz w:val="36"/>
          <w:szCs w:val="36"/>
        </w:rPr>
        <w:t>3.2. corelated sub-query</w:t>
      </w:r>
    </w:p>
    <w:p w14:paraId="125531BF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69622362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0_03_02</w:t>
      </w:r>
    </w:p>
    <w:p w14:paraId="74F44CE0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orelated sub-query</w:t>
      </w:r>
    </w:p>
    <w:p w14:paraId="5B362B41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8263C72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DE9C777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SUM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bs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Quantity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</w:p>
    <w:p w14:paraId="0C960935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BookShoppingCar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bsc</w:t>
      </w:r>
      <w:proofErr w:type="spellEnd"/>
    </w:p>
    <w:p w14:paraId="72EBFC29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s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</w:p>
    <w:p w14:paraId="62359CCA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OrderQuantity</w:t>
      </w:r>
      <w:proofErr w:type="spellEnd"/>
    </w:p>
    <w:p w14:paraId="3DCCE0CD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Book b</w:t>
      </w:r>
    </w:p>
    <w:p w14:paraId="77D8F621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Nam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59675223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BC6F62F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ADF5160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corelated sub-query can NOT be executed independently,</w:t>
      </w:r>
    </w:p>
    <w:p w14:paraId="7441A3B8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sub-query depends on the value of outer query.</w:t>
      </w:r>
    </w:p>
    <w:p w14:paraId="1532AD80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5436D174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SUM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bsc.Quantity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560E33B2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ROM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BookShoppingCar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bsc</w:t>
      </w:r>
      <w:proofErr w:type="spellEnd"/>
    </w:p>
    <w:p w14:paraId="79E2045C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RE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b.Book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bsc.BookID</w:t>
      </w:r>
      <w:proofErr w:type="spellEnd"/>
    </w:p>
    <w:p w14:paraId="6ECE2F4F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6F9ED7F" w14:textId="6355DBE6" w:rsidR="00A46804" w:rsidRDefault="00A46804" w:rsidP="00CB70AB">
      <w:pPr>
        <w:spacing w:after="0"/>
      </w:pPr>
      <w:r>
        <w:rPr>
          <w:noProof/>
        </w:rPr>
        <w:drawing>
          <wp:inline distT="0" distB="0" distL="0" distR="0" wp14:anchorId="76F64C2D" wp14:editId="0F1CEA51">
            <wp:extent cx="2979420" cy="868680"/>
            <wp:effectExtent l="0" t="0" r="0" b="7620"/>
            <wp:docPr id="5" name="Picture 5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42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90E74" w14:textId="77777777" w:rsidR="00A46804" w:rsidRDefault="00A46804" w:rsidP="00CB70AB">
      <w:pPr>
        <w:spacing w:after="0"/>
      </w:pPr>
    </w:p>
    <w:p w14:paraId="754C78F0" w14:textId="77777777" w:rsidR="00A46804" w:rsidRDefault="00A46804" w:rsidP="00CB70AB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11C898AF" w14:textId="77777777" w:rsidR="00A46804" w:rsidRDefault="00A46804" w:rsidP="00CB70AB">
      <w:pPr>
        <w:spacing w:after="0"/>
      </w:pPr>
    </w:p>
    <w:p w14:paraId="5796310A" w14:textId="77777777" w:rsidR="00A46804" w:rsidRDefault="00A46804" w:rsidP="00CB70AB">
      <w:pPr>
        <w:spacing w:after="0"/>
      </w:pPr>
      <w:r>
        <w:rPr>
          <w:sz w:val="48"/>
          <w:szCs w:val="48"/>
        </w:rPr>
        <w:t>4. </w:t>
      </w:r>
      <w:proofErr w:type="spellStart"/>
      <w:r>
        <w:rPr>
          <w:sz w:val="48"/>
          <w:szCs w:val="48"/>
        </w:rPr>
        <w:t>PerformanceTesting</w:t>
      </w:r>
      <w:proofErr w:type="spellEnd"/>
    </w:p>
    <w:p w14:paraId="37E420B4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45C76B96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0_04_PerformanceTesting</w:t>
      </w:r>
    </w:p>
    <w:p w14:paraId="0E773D4D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0F77645B" w14:textId="77777777" w:rsidR="00A46804" w:rsidRDefault="00A46804" w:rsidP="00CB70AB">
      <w:pPr>
        <w:spacing w:after="0"/>
      </w:pPr>
    </w:p>
    <w:p w14:paraId="72519F11" w14:textId="77777777" w:rsidR="00A46804" w:rsidRDefault="00A46804" w:rsidP="00CB70AB">
      <w:pPr>
        <w:spacing w:after="0"/>
      </w:pPr>
      <w:r>
        <w:rPr>
          <w:sz w:val="36"/>
          <w:szCs w:val="36"/>
        </w:rPr>
        <w:t>4.1. Create large amount of data</w:t>
      </w:r>
    </w:p>
    <w:p w14:paraId="40504F3B" w14:textId="77777777" w:rsidR="00A46804" w:rsidRDefault="00A46804" w:rsidP="00CB70AB">
      <w:pPr>
        <w:spacing w:after="0"/>
      </w:pPr>
    </w:p>
    <w:p w14:paraId="63FC4E3E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6152891F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0_04_01</w:t>
      </w:r>
    </w:p>
    <w:p w14:paraId="366359FB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large amount of data</w:t>
      </w:r>
    </w:p>
    <w:p w14:paraId="1C7FC55B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0_04_01_01</w:t>
      </w:r>
    </w:p>
    <w:p w14:paraId="6CC2FF5C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able</w:t>
      </w:r>
    </w:p>
    <w:p w14:paraId="0FCB5B52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77B05AD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59569C2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BookShoppingCart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006FBE3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6FA0716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ShoppingCar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0EEA5BF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E594030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1006D4C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86DC537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633A932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ook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6EEB150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E153536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Book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EA728B8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DD1D4FD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5E4C5F3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Book</w:t>
      </w:r>
    </w:p>
    <w:p w14:paraId="448AE587" w14:textId="77777777" w:rsidR="00A46804" w:rsidRDefault="00A46804" w:rsidP="00CB70AB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1F943540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13CB9D7D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5657199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FC39C01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ookNam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E44864A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ookUnitPric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MONEY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5E09A01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 [Description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6480D906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E12B204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E442070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ShoppingCart</w:t>
      </w:r>
      <w:proofErr w:type="spellEnd"/>
    </w:p>
    <w:p w14:paraId="469D527C" w14:textId="77777777" w:rsidR="00A46804" w:rsidRDefault="00A46804" w:rsidP="00CB70AB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1C724B2C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ookShoppingCart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67BA8E94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AFCBB6C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CAF2182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Book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sz w:val="18"/>
          <w:szCs w:val="18"/>
        </w:rPr>
        <w:t>BookID</w:t>
      </w:r>
      <w:proofErr w:type="spellEnd"/>
      <w:r>
        <w:rPr>
          <w:rFonts w:ascii="Consolas" w:hAnsi="Consolas"/>
          <w:sz w:val="18"/>
          <w:szCs w:val="18"/>
        </w:rPr>
        <w:t>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5A55B0E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3A31854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CreatedDateTim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2E92C41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 Quantit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46537601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AE2EDA5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EC37EED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</w:t>
      </w:r>
    </w:p>
    <w:p w14:paraId="6CE91579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0_04_01_02</w:t>
      </w:r>
    </w:p>
    <w:p w14:paraId="44E9B8D2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to Book</w:t>
      </w:r>
    </w:p>
    <w:p w14:paraId="55641F7D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ole T020_04_01 part need to execute together.</w:t>
      </w:r>
    </w:p>
    <w:p w14:paraId="7D18D805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ook Counter</w:t>
      </w:r>
    </w:p>
    <w:p w14:paraId="3D24414F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otalBookRow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30000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EA5987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BookCou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379641C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 random </w:t>
      </w:r>
      <w:proofErr w:type="spellStart"/>
      <w:r>
        <w:rPr>
          <w:rFonts w:ascii="Consolas" w:hAnsi="Consolas"/>
          <w:color w:val="008000"/>
          <w:sz w:val="18"/>
          <w:szCs w:val="18"/>
        </w:rPr>
        <w:t>UnitPri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tween 1 and 100</w:t>
      </w:r>
    </w:p>
    <w:p w14:paraId="43027EBB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UnitPric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MONEY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1C4AFBD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BookUnitPrice_Max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196BD68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BookUnitPrice_M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EECE6CC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BookUnitPrice_M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15ED370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BookUnitPrice_Max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DE23EED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Book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@TotalBookRow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B94D405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7966B57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RandomUnitPric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FLOO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BookUnitPrice_Max</w:t>
      </w:r>
    </w:p>
    <w:p w14:paraId="10A0CE8C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@BookUnitPrice_</w:t>
      </w:r>
      <w:proofErr w:type="gramStart"/>
      <w:r>
        <w:rPr>
          <w:rFonts w:ascii="Consolas" w:hAnsi="Consolas"/>
          <w:sz w:val="18"/>
          <w:szCs w:val="18"/>
        </w:rPr>
        <w:t>M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04209C3E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BookUnitPrice_Min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72169FA8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Book</w:t>
      </w:r>
    </w:p>
    <w:p w14:paraId="68F7E584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Book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BookCou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),</w:t>
      </w:r>
    </w:p>
    <w:p w14:paraId="092CF1F7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     @RandomUnitPrice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C4B519F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ook Description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@BookCou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086FFC8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Book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60F45EB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Book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FA0CEE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DCEE805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5A7CE53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1A31D12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dom Number</w:t>
      </w:r>
    </w:p>
    <w:p w14:paraId="799F09FC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54F0F91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AND([seed])</w:t>
      </w:r>
    </w:p>
    <w:p w14:paraId="251513CE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4A58F6B" w14:textId="77777777" w:rsidR="00A46804" w:rsidRDefault="00000000" w:rsidP="00CB70AB">
      <w:pPr>
        <w:spacing w:after="0"/>
      </w:pPr>
      <w:hyperlink r:id="rId17" w:history="1">
        <w:r w:rsidR="00A46804">
          <w:rPr>
            <w:rStyle w:val="Hyperlink"/>
            <w:rFonts w:ascii="Consolas" w:hAnsi="Consolas"/>
            <w:sz w:val="18"/>
            <w:szCs w:val="18"/>
          </w:rPr>
          <w:t>https://docs.microsoft.com/en-us/sql/t-sql/functions/rand-transact-sql</w:t>
        </w:r>
      </w:hyperlink>
    </w:p>
    <w:p w14:paraId="4E7BBD95" w14:textId="77777777" w:rsidR="00A46804" w:rsidRDefault="00000000" w:rsidP="00CB70AB">
      <w:pPr>
        <w:spacing w:after="0"/>
      </w:pPr>
      <w:hyperlink r:id="rId18" w:history="1">
        <w:r w:rsidR="00A46804">
          <w:rPr>
            <w:rStyle w:val="Hyperlink"/>
            <w:rFonts w:ascii="Consolas" w:hAnsi="Consolas"/>
            <w:sz w:val="18"/>
            <w:szCs w:val="18"/>
          </w:rPr>
          <w:t>https://www.w3schools.com/sql/func_mysql_rand.asp</w:t>
        </w:r>
      </w:hyperlink>
    </w:p>
    <w:p w14:paraId="7C24E26E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a pseudo-random float value from 0 through 1, exclusive.</w:t>
      </w:r>
    </w:p>
    <w:p w14:paraId="2E0F85FB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0 &lt;= </w:t>
      </w:r>
      <w:proofErr w:type="spellStart"/>
      <w:r>
        <w:rPr>
          <w:rFonts w:ascii="Consolas" w:hAnsi="Consolas"/>
          <w:color w:val="008000"/>
          <w:sz w:val="18"/>
          <w:szCs w:val="18"/>
        </w:rPr>
        <w:t>Return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lt; 1</w:t>
      </w:r>
    </w:p>
    <w:p w14:paraId="2493B6F1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ame seed always returns the same RAND([seed]) value.</w:t>
      </w:r>
    </w:p>
    <w:p w14:paraId="51DDFD56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4C4CB883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LOOR(RAND</w:t>
      </w:r>
      <w:proofErr w:type="gramStart"/>
      <w:r>
        <w:rPr>
          <w:rFonts w:ascii="Consolas" w:hAnsi="Consolas"/>
          <w:color w:val="008000"/>
          <w:sz w:val="18"/>
          <w:szCs w:val="18"/>
        </w:rPr>
        <w:t>()*</w:t>
      </w:r>
      <w:proofErr w:type="gramEnd"/>
      <w:r>
        <w:rPr>
          <w:rFonts w:ascii="Consolas" w:hAnsi="Consolas"/>
          <w:color w:val="008000"/>
          <w:sz w:val="18"/>
          <w:szCs w:val="18"/>
        </w:rPr>
        <w:t>(b-a)+a);</w:t>
      </w:r>
    </w:p>
    <w:p w14:paraId="364F657D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re a is the smallest number and b is the largest number that you want to generate a random number for.</w:t>
      </w:r>
    </w:p>
    <w:p w14:paraId="1EF53578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4010F3E4" w14:textId="77777777" w:rsidR="00A46804" w:rsidRDefault="00000000" w:rsidP="00CB70AB">
      <w:pPr>
        <w:spacing w:after="0"/>
      </w:pPr>
      <w:hyperlink r:id="rId19" w:history="1">
        <w:r w:rsidR="00A46804">
          <w:rPr>
            <w:rStyle w:val="Hyperlink"/>
            <w:rFonts w:ascii="Consolas" w:hAnsi="Consolas"/>
            <w:sz w:val="18"/>
            <w:szCs w:val="18"/>
          </w:rPr>
          <w:t>https://www.techonthenet.com/sql_server/functions/rand.php</w:t>
        </w:r>
      </w:hyperlink>
    </w:p>
    <w:p w14:paraId="65694D9D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INT FLOOR(</w:t>
      </w:r>
      <w:proofErr w:type="gramStart"/>
      <w:r>
        <w:rPr>
          <w:rFonts w:ascii="Consolas" w:hAnsi="Consolas"/>
          <w:color w:val="008000"/>
          <w:sz w:val="18"/>
          <w:szCs w:val="18"/>
        </w:rPr>
        <w:t>RAND(</w:t>
      </w:r>
      <w:proofErr w:type="gramEnd"/>
      <w:r>
        <w:rPr>
          <w:rFonts w:ascii="Consolas" w:hAnsi="Consolas"/>
          <w:color w:val="008000"/>
          <w:sz w:val="18"/>
          <w:szCs w:val="18"/>
        </w:rPr>
        <w:t>)*(25-10)+10);</w:t>
      </w:r>
    </w:p>
    <w:p w14:paraId="13D36D6F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10 &lt;= </w:t>
      </w:r>
      <w:proofErr w:type="spellStart"/>
      <w:r>
        <w:rPr>
          <w:rFonts w:ascii="Consolas" w:hAnsi="Consolas"/>
          <w:color w:val="008000"/>
          <w:sz w:val="18"/>
          <w:szCs w:val="18"/>
        </w:rPr>
        <w:t>Int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&lt; 25</w:t>
      </w:r>
    </w:p>
    <w:p w14:paraId="3119F64B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C0A7336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andom </w:t>
      </w:r>
      <w:proofErr w:type="spellStart"/>
      <w:r>
        <w:rPr>
          <w:rFonts w:ascii="Consolas" w:hAnsi="Consolas"/>
          <w:color w:val="008000"/>
          <w:sz w:val="18"/>
          <w:szCs w:val="18"/>
        </w:rPr>
        <w:t>DateTime</w:t>
      </w:r>
      <w:proofErr w:type="spellEnd"/>
    </w:p>
    <w:p w14:paraId="47F2C1E6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25_08</w:t>
      </w:r>
    </w:p>
    <w:p w14:paraId="470561E1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Get Random </w:t>
      </w:r>
      <w:proofErr w:type="spellStart"/>
      <w:r>
        <w:rPr>
          <w:rFonts w:ascii="Consolas" w:hAnsi="Consolas"/>
          <w:color w:val="008000"/>
          <w:sz w:val="18"/>
          <w:szCs w:val="18"/>
        </w:rPr>
        <w:t>DateTime</w:t>
      </w:r>
      <w:proofErr w:type="spellEnd"/>
    </w:p>
    <w:p w14:paraId="3488DFF6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ference: </w:t>
      </w:r>
      <w:hyperlink r:id="rId20" w:history="1">
        <w:r>
          <w:rPr>
            <w:rStyle w:val="Hyperlink"/>
            <w:rFonts w:ascii="Consolas" w:hAnsi="Consolas"/>
            <w:sz w:val="18"/>
            <w:szCs w:val="18"/>
          </w:rPr>
          <w:t>http://crodrigues.com/sql-server-generate-random-datetime-within-a-range/</w:t>
        </w:r>
      </w:hyperlink>
    </w:p>
    <w:p w14:paraId="0204B770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ECLARE @RandomDateTime </w:t>
      </w:r>
      <w:proofErr w:type="gramStart"/>
      <w:r>
        <w:rPr>
          <w:rFonts w:ascii="Consolas" w:hAnsi="Consolas"/>
          <w:color w:val="008000"/>
          <w:sz w:val="18"/>
          <w:szCs w:val="18"/>
        </w:rPr>
        <w:t>DATETIME;</w:t>
      </w:r>
      <w:proofErr w:type="gramEnd"/>
    </w:p>
    <w:p w14:paraId="09FDF9B7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ECLARE @DateFrom </w:t>
      </w:r>
      <w:proofErr w:type="spellStart"/>
      <w:r>
        <w:rPr>
          <w:rFonts w:ascii="Consolas" w:hAnsi="Consolas"/>
          <w:color w:val="008000"/>
          <w:sz w:val="18"/>
          <w:szCs w:val="18"/>
        </w:rPr>
        <w:t>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'2012-01-01'</w:t>
      </w:r>
    </w:p>
    <w:p w14:paraId="6F619388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ECLARE @DateTo </w:t>
      </w:r>
      <w:proofErr w:type="spellStart"/>
      <w:r>
        <w:rPr>
          <w:rFonts w:ascii="Consolas" w:hAnsi="Consolas"/>
          <w:color w:val="008000"/>
          <w:sz w:val="18"/>
          <w:szCs w:val="18"/>
        </w:rPr>
        <w:t>DATeTi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'2017-06-30'</w:t>
      </w:r>
    </w:p>
    <w:p w14:paraId="0D65C621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CLARE @DaysRandom Int= 0</w:t>
      </w:r>
    </w:p>
    <w:p w14:paraId="146EA2C1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CLARE @MillisRandom Int=0</w:t>
      </w:r>
    </w:p>
    <w:p w14:paraId="73667384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random number of days</w:t>
      </w:r>
    </w:p>
    <w:p w14:paraId="3C6A9201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elect @DaysRandom= </w:t>
      </w:r>
      <w:proofErr w:type="gramStart"/>
      <w:r>
        <w:rPr>
          <w:rFonts w:ascii="Consolas" w:hAnsi="Consolas"/>
          <w:color w:val="008000"/>
          <w:sz w:val="18"/>
          <w:szCs w:val="18"/>
        </w:rPr>
        <w:t>DATEDIFF(</w:t>
      </w:r>
      <w:proofErr w:type="gramEnd"/>
      <w:r>
        <w:rPr>
          <w:rFonts w:ascii="Consolas" w:hAnsi="Consolas"/>
          <w:color w:val="008000"/>
          <w:sz w:val="18"/>
          <w:szCs w:val="18"/>
        </w:rPr>
        <w:t>day,@</w:t>
      </w:r>
      <w:proofErr w:type="spellStart"/>
      <w:r>
        <w:rPr>
          <w:rFonts w:ascii="Consolas" w:hAnsi="Consolas"/>
          <w:color w:val="008000"/>
          <w:sz w:val="18"/>
          <w:szCs w:val="18"/>
        </w:rPr>
        <w:t>DateFrom</w:t>
      </w:r>
      <w:proofErr w:type="spellEnd"/>
      <w:r>
        <w:rPr>
          <w:rFonts w:ascii="Consolas" w:hAnsi="Consolas"/>
          <w:color w:val="008000"/>
          <w:sz w:val="18"/>
          <w:szCs w:val="18"/>
        </w:rPr>
        <w:t>,@</w:t>
      </w:r>
      <w:proofErr w:type="spellStart"/>
      <w:r>
        <w:rPr>
          <w:rFonts w:ascii="Consolas" w:hAnsi="Consolas"/>
          <w:color w:val="008000"/>
          <w:sz w:val="18"/>
          <w:szCs w:val="18"/>
        </w:rPr>
        <w:t>DateTo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5F6FFE5D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ELECT @DaysRandom = </w:t>
      </w:r>
      <w:proofErr w:type="gramStart"/>
      <w:r>
        <w:rPr>
          <w:rFonts w:ascii="Consolas" w:hAnsi="Consolas"/>
          <w:color w:val="008000"/>
          <w:sz w:val="18"/>
          <w:szCs w:val="18"/>
        </w:rPr>
        <w:t>ROUND(</w:t>
      </w:r>
      <w:proofErr w:type="gramEnd"/>
      <w:r>
        <w:rPr>
          <w:rFonts w:ascii="Consolas" w:hAnsi="Consolas"/>
          <w:color w:val="008000"/>
          <w:sz w:val="18"/>
          <w:szCs w:val="18"/>
        </w:rPr>
        <w:t>((@DaysRandom -1) * RAND()), 0)</w:t>
      </w:r>
    </w:p>
    <w:p w14:paraId="667E12FE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get random </w:t>
      </w:r>
      <w:proofErr w:type="spellStart"/>
      <w:r>
        <w:rPr>
          <w:rFonts w:ascii="Consolas" w:hAnsi="Consolas"/>
          <w:color w:val="008000"/>
          <w:sz w:val="18"/>
          <w:szCs w:val="18"/>
        </w:rPr>
        <w:t>millis</w:t>
      </w:r>
      <w:proofErr w:type="spellEnd"/>
    </w:p>
    <w:p w14:paraId="0DAB98FB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ELECT @MillisRandom = </w:t>
      </w:r>
      <w:proofErr w:type="gramStart"/>
      <w:r>
        <w:rPr>
          <w:rFonts w:ascii="Consolas" w:hAnsi="Consolas"/>
          <w:color w:val="008000"/>
          <w:sz w:val="18"/>
          <w:szCs w:val="18"/>
        </w:rPr>
        <w:t>ROUND(</w:t>
      </w:r>
      <w:proofErr w:type="gramEnd"/>
      <w:r>
        <w:rPr>
          <w:rFonts w:ascii="Consolas" w:hAnsi="Consolas"/>
          <w:color w:val="008000"/>
          <w:sz w:val="18"/>
          <w:szCs w:val="18"/>
        </w:rPr>
        <w:t>((99999999) * RAND()), 0)</w:t>
      </w:r>
    </w:p>
    <w:p w14:paraId="0B188E95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ELECT @RandomDateTime = </w:t>
      </w:r>
      <w:proofErr w:type="gramStart"/>
      <w:r>
        <w:rPr>
          <w:rFonts w:ascii="Consolas" w:hAnsi="Consolas"/>
          <w:color w:val="008000"/>
          <w:sz w:val="18"/>
          <w:szCs w:val="18"/>
        </w:rPr>
        <w:t>DATEADD(</w:t>
      </w:r>
      <w:proofErr w:type="gramEnd"/>
      <w:r>
        <w:rPr>
          <w:rFonts w:ascii="Consolas" w:hAnsi="Consolas"/>
          <w:color w:val="008000"/>
          <w:sz w:val="18"/>
          <w:szCs w:val="18"/>
        </w:rPr>
        <w:t>day, @DaysRandom, @DateFrom)</w:t>
      </w:r>
    </w:p>
    <w:p w14:paraId="4822A2D9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ELECT @RandomDateTime = </w:t>
      </w:r>
      <w:proofErr w:type="gramStart"/>
      <w:r>
        <w:rPr>
          <w:rFonts w:ascii="Consolas" w:hAnsi="Consolas"/>
          <w:color w:val="008000"/>
          <w:sz w:val="18"/>
          <w:szCs w:val="18"/>
        </w:rPr>
        <w:t>DATEADD(</w:t>
      </w:r>
      <w:proofErr w:type="gramEnd"/>
      <w:r>
        <w:rPr>
          <w:rFonts w:ascii="Consolas" w:hAnsi="Consolas"/>
          <w:color w:val="008000"/>
          <w:sz w:val="18"/>
          <w:szCs w:val="18"/>
        </w:rPr>
        <w:t>MILLISECOND, @MillisRandom, @RandomDateTime)</w:t>
      </w:r>
    </w:p>
    <w:p w14:paraId="73CE4BED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LECT @RandomDateTime</w:t>
      </w:r>
    </w:p>
    <w:p w14:paraId="4C43AEEB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B9A55E5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</w:t>
      </w:r>
    </w:p>
    <w:p w14:paraId="4ADE1AF1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0_04_01_02</w:t>
      </w:r>
    </w:p>
    <w:p w14:paraId="45BC66D8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sample data to [</w:t>
      </w:r>
      <w:proofErr w:type="spellStart"/>
      <w:r>
        <w:rPr>
          <w:rFonts w:ascii="Consolas" w:hAnsi="Consolas"/>
          <w:color w:val="008000"/>
          <w:sz w:val="18"/>
          <w:szCs w:val="18"/>
        </w:rPr>
        <w:t>BookShoppingCart</w:t>
      </w:r>
      <w:proofErr w:type="spellEnd"/>
      <w:r>
        <w:rPr>
          <w:rFonts w:ascii="Consolas" w:hAnsi="Consolas"/>
          <w:color w:val="008000"/>
          <w:sz w:val="18"/>
          <w:szCs w:val="18"/>
        </w:rPr>
        <w:t>] table</w:t>
      </w:r>
    </w:p>
    <w:p w14:paraId="67C23765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ole T020_04_01 part need to execute together.</w:t>
      </w:r>
    </w:p>
    <w:p w14:paraId="20D4101C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BookShoppingCar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unter</w:t>
      </w:r>
    </w:p>
    <w:p w14:paraId="027AC3AA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otalBookShoppingCartRows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AB0FACB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BookShoppingCartCou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9213C4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SET</w:t>
      </w:r>
      <w:r>
        <w:t> </w:t>
      </w:r>
      <w:r>
        <w:rPr>
          <w:rFonts w:ascii="Consolas" w:hAnsi="Consolas"/>
          <w:sz w:val="18"/>
          <w:szCs w:val="18"/>
        </w:rPr>
        <w:t>@BookShoppingCart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90D24C4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TotalBookShoppingCartRow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40000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8482F84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@RandomBookID</w:t>
      </w:r>
    </w:p>
    <w:p w14:paraId="0453E3A0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BookID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1503097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BookID_Max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C64E4ED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BookID_M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5AF2A4B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RandomBookID_M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BF6630E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RandomBookID_Max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TotalBookRow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642C178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hould be @RandomBookID_Max = @TotalBookRows,</w:t>
      </w:r>
    </w:p>
    <w:p w14:paraId="4A04C09B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but I purposely </w:t>
      </w:r>
      <w:proofErr w:type="gramStart"/>
      <w:r>
        <w:rPr>
          <w:rFonts w:ascii="Consolas" w:hAnsi="Consolas"/>
          <w:color w:val="008000"/>
          <w:sz w:val="18"/>
          <w:szCs w:val="18"/>
        </w:rPr>
        <w:t>set  @</w:t>
      </w:r>
      <w:proofErr w:type="gramEnd"/>
      <w:r>
        <w:rPr>
          <w:rFonts w:ascii="Consolas" w:hAnsi="Consolas"/>
          <w:color w:val="008000"/>
          <w:sz w:val="18"/>
          <w:szCs w:val="18"/>
        </w:rPr>
        <w:t>RandomBookID_Max = @TotalBookRows-100</w:t>
      </w:r>
    </w:p>
    <w:p w14:paraId="335DD400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 want some book data that was never sold.</w:t>
      </w:r>
    </w:p>
    <w:p w14:paraId="319AC7BD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@RandomCreatedDateTime</w:t>
      </w:r>
    </w:p>
    <w:p w14:paraId="19ED58EE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ference: </w:t>
      </w:r>
      <w:hyperlink r:id="rId21" w:history="1">
        <w:r>
          <w:rPr>
            <w:rStyle w:val="Hyperlink"/>
            <w:rFonts w:ascii="Consolas" w:hAnsi="Consolas"/>
            <w:sz w:val="18"/>
            <w:szCs w:val="18"/>
          </w:rPr>
          <w:t>http://crodrigues.com/sql-server-generate-random-datetime-within-a-range/</w:t>
        </w:r>
      </w:hyperlink>
    </w:p>
    <w:p w14:paraId="41796FF0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CreatedDateTi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AC81CFB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Fro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2-01-0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A0CBE60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To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6-30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5F01FA5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ysRando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7FAF4AE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MillisRando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18974E1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@RandomQuantity is between 1 to 10</w:t>
      </w:r>
    </w:p>
    <w:p w14:paraId="6155A205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Quantit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D358231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Quantity_Max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8D06C9C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Quantity_Mi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EE3A291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RandomQuantity_M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DE0854B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RandomQuantity_Max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9666863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BookShoppingCart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@TotalBookShoppingCartRow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8BF6527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1982BB6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1. @RandomBookID</w:t>
      </w:r>
    </w:p>
    <w:p w14:paraId="35D1B4D8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RandomBook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FLOO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RandomBookID_Max</w:t>
      </w:r>
    </w:p>
    <w:p w14:paraId="49138022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@RandomBookID_</w:t>
      </w:r>
      <w:proofErr w:type="gramStart"/>
      <w:r>
        <w:rPr>
          <w:rFonts w:ascii="Consolas" w:hAnsi="Consolas"/>
          <w:sz w:val="18"/>
          <w:szCs w:val="18"/>
        </w:rPr>
        <w:t>M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0C278500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RandomBookID_Min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63261303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2. @RandomQuantity</w:t>
      </w:r>
    </w:p>
    <w:p w14:paraId="46B434E7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Random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FLOO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RandomQuantity_Max</w:t>
      </w:r>
    </w:p>
    <w:p w14:paraId="0A5E6175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@RandomQuantity_</w:t>
      </w:r>
      <w:proofErr w:type="gramStart"/>
      <w:r>
        <w:rPr>
          <w:rFonts w:ascii="Consolas" w:hAnsi="Consolas"/>
          <w:sz w:val="18"/>
          <w:szCs w:val="18"/>
        </w:rPr>
        <w:t>M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61CD6951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RandomQuantity_Min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204E41E3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3. @RandomCreatedDateTime</w:t>
      </w:r>
    </w:p>
    <w:p w14:paraId="754265CC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get random number of days</w:t>
      </w:r>
    </w:p>
    <w:p w14:paraId="0F483621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DaysRando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From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To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0513C92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DaysRando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OUND</w:t>
      </w:r>
      <w:r>
        <w:rPr>
          <w:rFonts w:ascii="Consolas" w:hAnsi="Consolas"/>
          <w:color w:val="808080"/>
          <w:sz w:val="18"/>
          <w:szCs w:val="18"/>
        </w:rPr>
        <w:t>(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DaysRando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78D89CD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get random </w:t>
      </w:r>
      <w:proofErr w:type="spellStart"/>
      <w:r>
        <w:rPr>
          <w:rFonts w:ascii="Consolas" w:hAnsi="Consolas"/>
          <w:color w:val="008000"/>
          <w:sz w:val="18"/>
          <w:szCs w:val="18"/>
        </w:rPr>
        <w:t>millis</w:t>
      </w:r>
      <w:proofErr w:type="spellEnd"/>
    </w:p>
    <w:p w14:paraId="7BEC525D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MillisRando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OUND</w:t>
      </w:r>
      <w:r>
        <w:rPr>
          <w:rFonts w:ascii="Consolas" w:hAnsi="Consolas"/>
          <w:color w:val="808080"/>
          <w:sz w:val="18"/>
          <w:szCs w:val="18"/>
        </w:rPr>
        <w:t>(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99999999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420B245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RandomCreated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ysRandom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From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563DDE7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RandomCreated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MILLISECON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MillisRandom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344C2C8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   @RandomCreatedDateTime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3FF140A8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proofErr w:type="spellStart"/>
      <w:r>
        <w:rPr>
          <w:rFonts w:ascii="Consolas" w:hAnsi="Consolas"/>
          <w:sz w:val="18"/>
          <w:szCs w:val="18"/>
        </w:rPr>
        <w:t>BookShoppingCart</w:t>
      </w:r>
      <w:proofErr w:type="spellEnd"/>
    </w:p>
    <w:p w14:paraId="254A4A3E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@RandomBookI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RandomCreatedDateTi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RandomQua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E0F04DE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BookShoppingCart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13A720C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BookShoppingCart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A35EF15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221BF5C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3B7183E" w14:textId="77777777" w:rsidR="00A46804" w:rsidRDefault="00A46804" w:rsidP="00CB70AB">
      <w:pPr>
        <w:spacing w:after="0"/>
      </w:pPr>
    </w:p>
    <w:p w14:paraId="5229EAF9" w14:textId="77777777" w:rsidR="00A46804" w:rsidRDefault="00A46804" w:rsidP="00CB70AB">
      <w:pPr>
        <w:spacing w:after="0"/>
      </w:pPr>
      <w:r>
        <w:rPr>
          <w:sz w:val="36"/>
          <w:szCs w:val="36"/>
        </w:rPr>
        <w:t>4.2. Select ...</w:t>
      </w:r>
    </w:p>
    <w:p w14:paraId="2D283464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7A6EA350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0_04_02</w:t>
      </w:r>
    </w:p>
    <w:p w14:paraId="017C1CBE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1674F10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Book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350C878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D2776A8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ShoppingCar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DFFB8BD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65EFCDC" w14:textId="77777777" w:rsidR="00A46804" w:rsidRDefault="00A46804" w:rsidP="00CB70AB">
      <w:pPr>
        <w:spacing w:after="0"/>
      </w:pPr>
    </w:p>
    <w:p w14:paraId="5517415D" w14:textId="77777777" w:rsidR="00A46804" w:rsidRDefault="00A46804" w:rsidP="00CB70AB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78336486" w14:textId="77777777" w:rsidR="00A46804" w:rsidRDefault="00A46804" w:rsidP="00CB70AB">
      <w:pPr>
        <w:spacing w:after="0"/>
      </w:pPr>
    </w:p>
    <w:p w14:paraId="66A45D6A" w14:textId="77777777" w:rsidR="00A46804" w:rsidRDefault="00A46804" w:rsidP="00CB70AB">
      <w:pPr>
        <w:spacing w:after="0"/>
      </w:pPr>
      <w:r>
        <w:rPr>
          <w:sz w:val="48"/>
          <w:szCs w:val="48"/>
        </w:rPr>
        <w:t>5. </w:t>
      </w:r>
      <w:proofErr w:type="spellStart"/>
      <w:r>
        <w:rPr>
          <w:sz w:val="48"/>
          <w:szCs w:val="48"/>
        </w:rPr>
        <w:t>SubQuery</w:t>
      </w:r>
      <w:proofErr w:type="spellEnd"/>
      <w:r>
        <w:rPr>
          <w:sz w:val="48"/>
          <w:szCs w:val="48"/>
        </w:rPr>
        <w:t xml:space="preserve"> V.S. </w:t>
      </w:r>
      <w:proofErr w:type="spellStart"/>
      <w:r>
        <w:rPr>
          <w:sz w:val="48"/>
          <w:szCs w:val="48"/>
        </w:rPr>
        <w:t>JoinsPerformance</w:t>
      </w:r>
      <w:proofErr w:type="spellEnd"/>
    </w:p>
    <w:p w14:paraId="4AA0ABB6" w14:textId="77777777" w:rsidR="00A46804" w:rsidRDefault="00A46804" w:rsidP="00CB70AB">
      <w:pPr>
        <w:spacing w:after="0"/>
      </w:pPr>
    </w:p>
    <w:p w14:paraId="10E836CB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378ABCC6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20_05_SubQuery V.S. </w:t>
      </w:r>
      <w:proofErr w:type="spellStart"/>
      <w:r>
        <w:rPr>
          <w:rFonts w:ascii="Consolas" w:hAnsi="Consolas"/>
          <w:color w:val="008000"/>
          <w:sz w:val="18"/>
          <w:szCs w:val="18"/>
        </w:rPr>
        <w:t>JoinsPerformance</w:t>
      </w:r>
      <w:proofErr w:type="spellEnd"/>
    </w:p>
    <w:p w14:paraId="6078C627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1456B849" w14:textId="77777777" w:rsidR="00A46804" w:rsidRDefault="00A46804" w:rsidP="00CB70AB">
      <w:pPr>
        <w:spacing w:after="0"/>
      </w:pPr>
    </w:p>
    <w:p w14:paraId="5DE8947F" w14:textId="77777777" w:rsidR="00A46804" w:rsidRDefault="00A46804" w:rsidP="00CB70AB">
      <w:pPr>
        <w:spacing w:after="0"/>
      </w:pPr>
      <w:r>
        <w:rPr>
          <w:sz w:val="36"/>
          <w:szCs w:val="36"/>
        </w:rPr>
        <w:t xml:space="preserve">5.1. Compare Join V.S. </w:t>
      </w:r>
      <w:proofErr w:type="spellStart"/>
      <w:r>
        <w:rPr>
          <w:sz w:val="36"/>
          <w:szCs w:val="36"/>
        </w:rPr>
        <w:t>SubQuery</w:t>
      </w:r>
      <w:proofErr w:type="spellEnd"/>
    </w:p>
    <w:p w14:paraId="3E95AD05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0F1B6D57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0_05_01</w:t>
      </w:r>
    </w:p>
    <w:p w14:paraId="2A3E51E3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ompare Join V.S. </w:t>
      </w:r>
      <w:proofErr w:type="spellStart"/>
      <w:r>
        <w:rPr>
          <w:rFonts w:ascii="Consolas" w:hAnsi="Consolas"/>
          <w:color w:val="008000"/>
          <w:sz w:val="18"/>
          <w:szCs w:val="18"/>
        </w:rPr>
        <w:t>SubQuery</w:t>
      </w:r>
      <w:proofErr w:type="spellEnd"/>
    </w:p>
    <w:p w14:paraId="33D83C8B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9977A7D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342C6A9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3CBEC2F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Description]</w:t>
      </w:r>
    </w:p>
    <w:p w14:paraId="41306FB0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Book b</w:t>
      </w:r>
    </w:p>
    <w:p w14:paraId="7A3977A5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bs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</w:p>
    <w:p w14:paraId="09AFE470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BookShoppingCar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sz w:val="18"/>
          <w:szCs w:val="18"/>
        </w:rPr>
        <w:t>bsc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3BDB5AF4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93D1A4E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827101B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un 221073 rows in 1 second.</w:t>
      </w:r>
    </w:p>
    <w:p w14:paraId="3DA1B99F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05ACC20" w14:textId="0DEAE993" w:rsidR="00A46804" w:rsidRDefault="00A46804" w:rsidP="00CB70AB">
      <w:pPr>
        <w:spacing w:after="0"/>
      </w:pPr>
      <w:r>
        <w:rPr>
          <w:noProof/>
        </w:rPr>
        <w:drawing>
          <wp:inline distT="0" distB="0" distL="0" distR="0" wp14:anchorId="61D56437" wp14:editId="5B274E12">
            <wp:extent cx="4465320" cy="34213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342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55A66A" w14:textId="77777777" w:rsidR="00A46804" w:rsidRDefault="00A46804" w:rsidP="00CB70AB">
      <w:pPr>
        <w:spacing w:after="0"/>
      </w:pPr>
    </w:p>
    <w:p w14:paraId="0EDE1298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CHECKPO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87C0A29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99EC8E5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Clears query cache</w:t>
      </w:r>
    </w:p>
    <w:p w14:paraId="6B8DD8B9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BC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ROPCLEANBUFFERS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BC021C0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4DB95FF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Clears execution plan cache</w:t>
      </w:r>
    </w:p>
    <w:p w14:paraId="071629E9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BC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FREEPROCCACH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852940D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306B0B5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ISTINCT</w:t>
      </w:r>
    </w:p>
    <w:p w14:paraId="02B5DE82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625D109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3D0F567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2634490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Description]</w:t>
      </w:r>
    </w:p>
    <w:p w14:paraId="754A2179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Book b</w:t>
      </w:r>
    </w:p>
    <w:p w14:paraId="37F32501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ShoppingCar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bsc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s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05DF6F8F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7C76C68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896B91B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un 221073 rows in 1 second.</w:t>
      </w:r>
    </w:p>
    <w:p w14:paraId="79482D27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0F92408" w14:textId="10EC9FB4" w:rsidR="00A46804" w:rsidRDefault="00A46804" w:rsidP="00CB70AB">
      <w:pPr>
        <w:spacing w:after="0"/>
      </w:pPr>
      <w:r>
        <w:rPr>
          <w:noProof/>
        </w:rPr>
        <w:drawing>
          <wp:inline distT="0" distB="0" distL="0" distR="0" wp14:anchorId="52727436" wp14:editId="766B641D">
            <wp:extent cx="4518660" cy="3505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83247" w14:textId="77777777" w:rsidR="00A46804" w:rsidRDefault="00A46804" w:rsidP="00CB70AB">
      <w:pPr>
        <w:spacing w:after="0"/>
      </w:pPr>
    </w:p>
    <w:p w14:paraId="76DDB2CB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CHECKPO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211041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97966DB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Clears query cache</w:t>
      </w:r>
    </w:p>
    <w:p w14:paraId="016B9FDA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BC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ROPCLEANBUFFERS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8E01BD4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8985F3E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Clears execution plan cache</w:t>
      </w:r>
    </w:p>
    <w:p w14:paraId="388AC0F4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BC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FREEPROCCACH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E191055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2944F7D" w14:textId="77777777" w:rsidR="00A46804" w:rsidRDefault="00A46804" w:rsidP="00CB70AB">
      <w:pPr>
        <w:spacing w:after="0"/>
      </w:pPr>
    </w:p>
    <w:p w14:paraId="6EBA5A9B" w14:textId="77777777" w:rsidR="00A46804" w:rsidRDefault="00A46804" w:rsidP="00CB70AB">
      <w:pPr>
        <w:spacing w:after="0"/>
      </w:pPr>
      <w:r>
        <w:rPr>
          <w:sz w:val="36"/>
          <w:szCs w:val="36"/>
        </w:rPr>
        <w:t xml:space="preserve">5.2. Compare Join V.S. </w:t>
      </w:r>
      <w:proofErr w:type="spellStart"/>
      <w:r>
        <w:rPr>
          <w:sz w:val="36"/>
          <w:szCs w:val="36"/>
        </w:rPr>
        <w:t>SubQuery</w:t>
      </w:r>
      <w:proofErr w:type="spellEnd"/>
    </w:p>
    <w:p w14:paraId="7E32D13C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7E91DE68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0_05_02</w:t>
      </w:r>
    </w:p>
    <w:p w14:paraId="3D0E4679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ompare Join V.S. </w:t>
      </w:r>
      <w:proofErr w:type="spellStart"/>
      <w:r>
        <w:rPr>
          <w:rFonts w:ascii="Consolas" w:hAnsi="Consolas"/>
          <w:color w:val="008000"/>
          <w:sz w:val="18"/>
          <w:szCs w:val="18"/>
        </w:rPr>
        <w:t>SubQuery</w:t>
      </w:r>
      <w:proofErr w:type="spellEnd"/>
    </w:p>
    <w:p w14:paraId="67B27230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3D37A4C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oretically, joins </w:t>
      </w:r>
      <w:proofErr w:type="gramStart"/>
      <w:r>
        <w:rPr>
          <w:rFonts w:ascii="Consolas" w:hAnsi="Consolas"/>
          <w:color w:val="008000"/>
          <w:sz w:val="18"/>
          <w:szCs w:val="18"/>
        </w:rPr>
        <w:t>i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faster than sub-queries.</w:t>
      </w:r>
    </w:p>
    <w:p w14:paraId="23078DCD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In reality, SQL Serv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lways transforms query on an execution plan.</w:t>
      </w:r>
    </w:p>
    <w:p w14:paraId="73D7C34B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erver generates the same execution plan from both queries,</w:t>
      </w:r>
    </w:p>
    <w:p w14:paraId="376BFB93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it will return the same result.</w:t>
      </w:r>
    </w:p>
    <w:p w14:paraId="449EFC76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is </w:t>
      </w:r>
      <w:proofErr w:type="spellStart"/>
      <w:r>
        <w:rPr>
          <w:rFonts w:ascii="Consolas" w:hAnsi="Consolas"/>
          <w:color w:val="008000"/>
          <w:sz w:val="18"/>
          <w:szCs w:val="18"/>
        </w:rPr>
        <w:t>alwy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tter to do real testing and </w:t>
      </w:r>
      <w:proofErr w:type="gramStart"/>
      <w:r>
        <w:rPr>
          <w:rFonts w:ascii="Consolas" w:hAnsi="Consolas"/>
          <w:color w:val="008000"/>
          <w:sz w:val="18"/>
          <w:szCs w:val="18"/>
        </w:rPr>
        <w:t>make a decision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22480E57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15AE06B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b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6604748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69B69E6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33A871A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Description]</w:t>
      </w:r>
    </w:p>
    <w:p w14:paraId="075DD587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Book b</w:t>
      </w:r>
    </w:p>
    <w:p w14:paraId="35D550CB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bs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</w:p>
    <w:p w14:paraId="538950CA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BookShoppingCar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sz w:val="18"/>
          <w:szCs w:val="18"/>
        </w:rPr>
        <w:t>bsc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55ED3571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82804A6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2470A8F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un 78927 rows less than 1 second.</w:t>
      </w:r>
    </w:p>
    <w:p w14:paraId="7A6CB08A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6BD9EDD" w14:textId="1CF886BA" w:rsidR="00A46804" w:rsidRDefault="00A46804" w:rsidP="00CB70AB">
      <w:pPr>
        <w:spacing w:after="0"/>
      </w:pPr>
      <w:r>
        <w:rPr>
          <w:noProof/>
        </w:rPr>
        <w:drawing>
          <wp:inline distT="0" distB="0" distL="0" distR="0" wp14:anchorId="0BE11A7B" wp14:editId="62CAE678">
            <wp:extent cx="4434840" cy="323850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845117" w14:textId="77777777" w:rsidR="00A46804" w:rsidRDefault="00A46804" w:rsidP="00CB70AB">
      <w:pPr>
        <w:spacing w:after="0"/>
      </w:pPr>
    </w:p>
    <w:p w14:paraId="262799CD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CHECKPO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8441B06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7CD8EF2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Clears query cache</w:t>
      </w:r>
    </w:p>
    <w:p w14:paraId="33F1A49E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BC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ROPCLEANBUFFERS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8451EE8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EBF9E7E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Clears execution plan cache</w:t>
      </w:r>
    </w:p>
    <w:p w14:paraId="48303D69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BC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FREEPROCCACH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DB0C5E0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1A40F53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ISTINCT</w:t>
      </w:r>
    </w:p>
    <w:p w14:paraId="0DEC9AD4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8FC68EB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Nam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651E3AA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UnitPric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E97BC49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>Description]</w:t>
      </w:r>
    </w:p>
    <w:p w14:paraId="7E1F19F4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Book b</w:t>
      </w:r>
    </w:p>
    <w:p w14:paraId="0A3392E4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ookShoppingCart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bsc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bs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</w:p>
    <w:p w14:paraId="7796E202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bsc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BookID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;</w:t>
      </w:r>
    </w:p>
    <w:p w14:paraId="726954DE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DE9C973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CE223E9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un 78927 rows less than 1 second.</w:t>
      </w:r>
    </w:p>
    <w:p w14:paraId="2A886109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CFF635F" w14:textId="77AE1184" w:rsidR="00A46804" w:rsidRDefault="00A46804" w:rsidP="00CB70AB">
      <w:pPr>
        <w:spacing w:after="0"/>
      </w:pPr>
      <w:r>
        <w:rPr>
          <w:noProof/>
        </w:rPr>
        <w:lastRenderedPageBreak/>
        <w:drawing>
          <wp:inline distT="0" distB="0" distL="0" distR="0" wp14:anchorId="55C19283" wp14:editId="5D03D924">
            <wp:extent cx="4465320" cy="3208020"/>
            <wp:effectExtent l="0" t="0" r="0" b="0"/>
            <wp:docPr id="1" name="Picture 1" descr="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320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9409D3" w14:textId="77777777" w:rsidR="00A46804" w:rsidRDefault="00A46804" w:rsidP="00CB70AB">
      <w:pPr>
        <w:spacing w:after="0"/>
      </w:pPr>
    </w:p>
    <w:p w14:paraId="5649ED72" w14:textId="77777777" w:rsidR="00A46804" w:rsidRDefault="00A46804" w:rsidP="00CB70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CHECKPO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D2709C0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DADF4B4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Clears query cache</w:t>
      </w:r>
    </w:p>
    <w:p w14:paraId="65914ADF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BC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ROPCLEANBUFFERS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1F230AB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341D9EE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Clears execution plan cache</w:t>
      </w:r>
    </w:p>
    <w:p w14:paraId="60522FB7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BCC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FREEPROCCACH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BFD586C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135F203" w14:textId="77777777" w:rsidR="00A46804" w:rsidRDefault="00A46804" w:rsidP="00CB70AB">
      <w:pPr>
        <w:spacing w:after="0"/>
      </w:pPr>
    </w:p>
    <w:p w14:paraId="1D924192" w14:textId="77777777" w:rsidR="00A46804" w:rsidRDefault="00A46804" w:rsidP="00CB70AB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0EEA47C6" w14:textId="77777777" w:rsidR="00A46804" w:rsidRDefault="00A46804" w:rsidP="00CB70AB">
      <w:pPr>
        <w:spacing w:after="0"/>
      </w:pPr>
    </w:p>
    <w:p w14:paraId="4CD02037" w14:textId="77777777" w:rsidR="00A46804" w:rsidRDefault="00A46804" w:rsidP="00CB70AB">
      <w:pPr>
        <w:spacing w:after="0"/>
      </w:pPr>
      <w:r>
        <w:rPr>
          <w:sz w:val="48"/>
          <w:szCs w:val="48"/>
        </w:rPr>
        <w:t>6. Clean up</w:t>
      </w:r>
    </w:p>
    <w:p w14:paraId="6770BB0A" w14:textId="77777777" w:rsidR="00A46804" w:rsidRDefault="00A46804" w:rsidP="00CB70AB">
      <w:pPr>
        <w:spacing w:after="0"/>
      </w:pPr>
    </w:p>
    <w:p w14:paraId="6AC45F66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0A8CB40F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0_06_Clean up</w:t>
      </w:r>
    </w:p>
    <w:p w14:paraId="52E45B6B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1D940C03" w14:textId="77777777" w:rsidR="00A46804" w:rsidRDefault="00A46804" w:rsidP="00CB70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539D9765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FC5E265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58B1B53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BookShoppingCart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4A428CE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8BE1EA9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BookShoppingCar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0AAF93C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A284358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5AC6AEC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28EC569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A3839A4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ook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A082304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5343382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Book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EA8E103" w14:textId="77777777" w:rsidR="00A46804" w:rsidRDefault="00A46804" w:rsidP="00CB70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FCD0150" w14:textId="77777777" w:rsidR="00A46804" w:rsidRDefault="00A46804" w:rsidP="00CB70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A46804" w:rsidSect="004029A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0624E" w14:textId="77777777" w:rsidR="00A50AC7" w:rsidRDefault="00A50AC7" w:rsidP="002F7523">
      <w:pPr>
        <w:spacing w:after="0" w:line="240" w:lineRule="auto"/>
      </w:pPr>
      <w:r>
        <w:separator/>
      </w:r>
    </w:p>
  </w:endnote>
  <w:endnote w:type="continuationSeparator" w:id="0">
    <w:p w14:paraId="08527655" w14:textId="77777777" w:rsidR="00A50AC7" w:rsidRDefault="00A50AC7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AF586F" w14:textId="77777777" w:rsidR="00A50AC7" w:rsidRDefault="00A50AC7" w:rsidP="002F7523">
      <w:pPr>
        <w:spacing w:after="0" w:line="240" w:lineRule="auto"/>
      </w:pPr>
      <w:r>
        <w:separator/>
      </w:r>
    </w:p>
  </w:footnote>
  <w:footnote w:type="continuationSeparator" w:id="0">
    <w:p w14:paraId="720C09FB" w14:textId="77777777" w:rsidR="00A50AC7" w:rsidRDefault="00A50AC7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jc1MjMzNDQwMzJR0lEKTi0uzszPAykwrAUAKQCCUSwAAAA="/>
  </w:docVars>
  <w:rsids>
    <w:rsidRoot w:val="00934FCE"/>
    <w:rsid w:val="00072656"/>
    <w:rsid w:val="00075F7C"/>
    <w:rsid w:val="00084122"/>
    <w:rsid w:val="000B32CE"/>
    <w:rsid w:val="000E265D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741C9"/>
    <w:rsid w:val="001913AE"/>
    <w:rsid w:val="001B7BB4"/>
    <w:rsid w:val="001C2FA5"/>
    <w:rsid w:val="001D466A"/>
    <w:rsid w:val="001E39BD"/>
    <w:rsid w:val="00204320"/>
    <w:rsid w:val="00221E25"/>
    <w:rsid w:val="00231969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A7B31"/>
    <w:rsid w:val="003B0AD4"/>
    <w:rsid w:val="003F3047"/>
    <w:rsid w:val="004029A5"/>
    <w:rsid w:val="00410620"/>
    <w:rsid w:val="0042054F"/>
    <w:rsid w:val="004218BF"/>
    <w:rsid w:val="004807ED"/>
    <w:rsid w:val="004B4F4E"/>
    <w:rsid w:val="004C6BB8"/>
    <w:rsid w:val="004F1F69"/>
    <w:rsid w:val="005019F7"/>
    <w:rsid w:val="0055205F"/>
    <w:rsid w:val="00566061"/>
    <w:rsid w:val="00571192"/>
    <w:rsid w:val="00576388"/>
    <w:rsid w:val="00585000"/>
    <w:rsid w:val="0058501A"/>
    <w:rsid w:val="00592A79"/>
    <w:rsid w:val="005B376B"/>
    <w:rsid w:val="00602C6A"/>
    <w:rsid w:val="00605371"/>
    <w:rsid w:val="0061393B"/>
    <w:rsid w:val="00626DE8"/>
    <w:rsid w:val="00637FDB"/>
    <w:rsid w:val="006635ED"/>
    <w:rsid w:val="006669B6"/>
    <w:rsid w:val="006852E2"/>
    <w:rsid w:val="006A04BD"/>
    <w:rsid w:val="006A39E1"/>
    <w:rsid w:val="006C21D0"/>
    <w:rsid w:val="006D53DC"/>
    <w:rsid w:val="007366A6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A1B25"/>
    <w:rsid w:val="008A38E7"/>
    <w:rsid w:val="008E65B7"/>
    <w:rsid w:val="00934FCE"/>
    <w:rsid w:val="00952A13"/>
    <w:rsid w:val="00952CDE"/>
    <w:rsid w:val="009E1A4D"/>
    <w:rsid w:val="00A3177B"/>
    <w:rsid w:val="00A46804"/>
    <w:rsid w:val="00A50AC7"/>
    <w:rsid w:val="00A53656"/>
    <w:rsid w:val="00A54F0C"/>
    <w:rsid w:val="00AA5FF3"/>
    <w:rsid w:val="00AC094F"/>
    <w:rsid w:val="00AD2A68"/>
    <w:rsid w:val="00AE13A0"/>
    <w:rsid w:val="00AE1DF1"/>
    <w:rsid w:val="00B07764"/>
    <w:rsid w:val="00B17D11"/>
    <w:rsid w:val="00B2283E"/>
    <w:rsid w:val="00B47ECF"/>
    <w:rsid w:val="00B52E83"/>
    <w:rsid w:val="00B8432D"/>
    <w:rsid w:val="00B87DE7"/>
    <w:rsid w:val="00BA161E"/>
    <w:rsid w:val="00BE39F3"/>
    <w:rsid w:val="00C239E4"/>
    <w:rsid w:val="00C67808"/>
    <w:rsid w:val="00C80380"/>
    <w:rsid w:val="00CA3444"/>
    <w:rsid w:val="00CA780A"/>
    <w:rsid w:val="00CB624D"/>
    <w:rsid w:val="00CB70AB"/>
    <w:rsid w:val="00CC02F3"/>
    <w:rsid w:val="00CE1EF3"/>
    <w:rsid w:val="00D21573"/>
    <w:rsid w:val="00D80C71"/>
    <w:rsid w:val="00D843E1"/>
    <w:rsid w:val="00D862EF"/>
    <w:rsid w:val="00DB5480"/>
    <w:rsid w:val="00DD085C"/>
    <w:rsid w:val="00DD26E9"/>
    <w:rsid w:val="00DF33AF"/>
    <w:rsid w:val="00E137B9"/>
    <w:rsid w:val="00E63AC8"/>
    <w:rsid w:val="00EB08F5"/>
    <w:rsid w:val="00F22DCC"/>
    <w:rsid w:val="00F32736"/>
    <w:rsid w:val="00F60962"/>
    <w:rsid w:val="00F66430"/>
    <w:rsid w:val="00F93144"/>
    <w:rsid w:val="00FA5F92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sql/func_mysql_rand.asp" TargetMode="External"/><Relationship Id="rId13" Type="http://schemas.openxmlformats.org/officeDocument/2006/relationships/hyperlink" Target="https://technet.microsoft.com/en-us/library/ms189575%28v=sql.105%29.aspx" TargetMode="External"/><Relationship Id="rId18" Type="http://schemas.openxmlformats.org/officeDocument/2006/relationships/hyperlink" Target="https://www.w3schools.com/sql/func_mysql_rand.asp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://crodrigues.com/sql-server-generate-random-datetime-within-a-range/" TargetMode="External"/><Relationship Id="rId7" Type="http://schemas.openxmlformats.org/officeDocument/2006/relationships/hyperlink" Target="https://docs.microsoft.com/en-us/sql/t-sql/functions/rand-transact-sql" TargetMode="External"/><Relationship Id="rId12" Type="http://schemas.openxmlformats.org/officeDocument/2006/relationships/image" Target="media/image2.png"/><Relationship Id="rId17" Type="http://schemas.openxmlformats.org/officeDocument/2006/relationships/hyperlink" Target="https://docs.microsoft.com/en-us/sql/t-sql/functions/rand-transact-sql" TargetMode="External"/><Relationship Id="rId25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hyperlink" Target="http://crodrigues.com/sql-server-generate-random-datetime-within-a-range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image" Target="media/image8.pn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7.png"/><Relationship Id="rId10" Type="http://schemas.openxmlformats.org/officeDocument/2006/relationships/hyperlink" Target="http://crodrigues.com/sql-server-generate-random-datetime-within-a-range/" TargetMode="External"/><Relationship Id="rId19" Type="http://schemas.openxmlformats.org/officeDocument/2006/relationships/hyperlink" Target="https://www.techonthenet.com/sql_server/functions/rand.ph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echonthenet.com/sql_server/functions/rand.php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2</Pages>
  <Words>2769</Words>
  <Characters>15787</Characters>
  <Application>Microsoft Office Word</Application>
  <DocSecurity>0</DocSecurity>
  <Lines>131</Lines>
  <Paragraphs>37</Paragraphs>
  <ScaleCrop>false</ScaleCrop>
  <Company/>
  <LinksUpToDate>false</LinksUpToDate>
  <CharactersWithSpaces>18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14</cp:revision>
  <dcterms:created xsi:type="dcterms:W3CDTF">2020-06-13T10:05:00Z</dcterms:created>
  <dcterms:modified xsi:type="dcterms:W3CDTF">2022-11-13T18:26:00Z</dcterms:modified>
</cp:coreProperties>
</file>